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7312D1" w14:textId="4E57B972" w:rsidR="00C15D2B" w:rsidRDefault="00C15D2B" w:rsidP="00C15D2B">
      <w:pPr>
        <w:pStyle w:val="Heading1"/>
        <w:spacing w:before="0" w:after="0"/>
        <w:jc w:val="left"/>
        <w:rPr>
          <w:rFonts w:ascii="Tahoma" w:hAnsi="Tahoma" w:cs="Tahoma"/>
          <w:sz w:val="32"/>
          <w:szCs w:val="28"/>
        </w:rPr>
      </w:pPr>
      <w:r>
        <w:rPr>
          <w:b w:val="0"/>
          <w:bCs w:val="0"/>
          <w:noProof/>
          <w:sz w:val="32"/>
        </w:rPr>
        <w:drawing>
          <wp:anchor distT="0" distB="0" distL="114300" distR="114300" simplePos="0" relativeHeight="251660800" behindDoc="0" locked="0" layoutInCell="1" allowOverlap="1" wp14:anchorId="09676E16" wp14:editId="24C2402C">
            <wp:simplePos x="0" y="0"/>
            <wp:positionH relativeFrom="margin">
              <wp:posOffset>3943350</wp:posOffset>
            </wp:positionH>
            <wp:positionV relativeFrom="paragraph">
              <wp:posOffset>6985</wp:posOffset>
            </wp:positionV>
            <wp:extent cx="2430145" cy="788848"/>
            <wp:effectExtent l="0" t="0" r="8255" b="0"/>
            <wp:wrapNone/>
            <wp:docPr id="1" name="Picture 1" descr="MO HealthNet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O HealthNet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7888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B34473" w14:textId="77777777" w:rsidR="00766723" w:rsidRDefault="00766723" w:rsidP="00C15D2B">
      <w:pPr>
        <w:pStyle w:val="Heading1"/>
        <w:spacing w:before="0" w:after="0"/>
        <w:jc w:val="left"/>
        <w:rPr>
          <w:rFonts w:ascii="Tahoma" w:hAnsi="Tahoma" w:cs="Tahoma"/>
          <w:sz w:val="32"/>
          <w:szCs w:val="28"/>
        </w:rPr>
      </w:pPr>
    </w:p>
    <w:p w14:paraId="5F87EF0C" w14:textId="77777777" w:rsidR="00766723" w:rsidRDefault="00766723" w:rsidP="00C15D2B">
      <w:pPr>
        <w:pStyle w:val="Heading1"/>
        <w:spacing w:before="0" w:after="0"/>
        <w:jc w:val="left"/>
        <w:rPr>
          <w:rFonts w:ascii="Tahoma" w:hAnsi="Tahoma" w:cs="Tahoma"/>
          <w:sz w:val="32"/>
          <w:szCs w:val="28"/>
        </w:rPr>
      </w:pPr>
    </w:p>
    <w:p w14:paraId="27EC4F89" w14:textId="4A55FAEB" w:rsidR="00C15D2B" w:rsidRPr="00012774" w:rsidRDefault="00766723" w:rsidP="00012774">
      <w:pPr>
        <w:pStyle w:val="Title"/>
      </w:pPr>
      <w:r w:rsidRPr="00012774">
        <w:t xml:space="preserve">Department of Mental Health </w:t>
      </w:r>
    </w:p>
    <w:p w14:paraId="1C9688FA" w14:textId="16CF68CE" w:rsidR="00766723" w:rsidRPr="00012774" w:rsidRDefault="00766723" w:rsidP="00012774">
      <w:pPr>
        <w:pStyle w:val="Title"/>
      </w:pPr>
      <w:r w:rsidRPr="00012774">
        <w:t>Clinic UPL Rates Effective January 1, 202</w:t>
      </w:r>
      <w:r w:rsidR="00B90208">
        <w:t>5</w:t>
      </w:r>
    </w:p>
    <w:p w14:paraId="2F98D0BF" w14:textId="4224E5F4" w:rsidR="00C15D2B" w:rsidRPr="00012774" w:rsidRDefault="00766723" w:rsidP="00012774">
      <w:pPr>
        <w:pStyle w:val="Subtitle"/>
        <w:rPr>
          <w:rStyle w:val="SubtleEmphasis"/>
        </w:rPr>
      </w:pPr>
      <w:r w:rsidRPr="00012774">
        <w:rPr>
          <w:rStyle w:val="SubtleEmphasis"/>
        </w:rPr>
        <w:t>UPL Rates are Calculated as 136% of Medicare Rates</w:t>
      </w:r>
    </w:p>
    <w:tbl>
      <w:tblPr>
        <w:tblW w:w="11269" w:type="dxa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155"/>
        <w:gridCol w:w="1620"/>
        <w:gridCol w:w="3960"/>
        <w:gridCol w:w="1800"/>
        <w:gridCol w:w="1734"/>
      </w:tblGrid>
      <w:tr w:rsidR="001B2A1E" w:rsidRPr="001B2A1E" w14:paraId="267D24DC" w14:textId="77777777" w:rsidTr="001B2A1E">
        <w:trPr>
          <w:trHeight w:val="944"/>
          <w:jc w:val="center"/>
        </w:trPr>
        <w:tc>
          <w:tcPr>
            <w:tcW w:w="2155" w:type="dxa"/>
            <w:shd w:val="clear" w:color="auto" w:fill="04427D"/>
            <w:vAlign w:val="center"/>
            <w:hideMark/>
          </w:tcPr>
          <w:p w14:paraId="4A43B447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Practitioner</w:t>
            </w:r>
          </w:p>
        </w:tc>
        <w:tc>
          <w:tcPr>
            <w:tcW w:w="1620" w:type="dxa"/>
            <w:shd w:val="clear" w:color="auto" w:fill="04427D"/>
            <w:vAlign w:val="center"/>
            <w:hideMark/>
          </w:tcPr>
          <w:p w14:paraId="2267F723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Procedure Code and Modifier</w:t>
            </w:r>
          </w:p>
        </w:tc>
        <w:tc>
          <w:tcPr>
            <w:tcW w:w="3960" w:type="dxa"/>
            <w:shd w:val="clear" w:color="auto" w:fill="04427D"/>
            <w:vAlign w:val="center"/>
            <w:hideMark/>
          </w:tcPr>
          <w:p w14:paraId="0980D069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Procedure Code Description</w:t>
            </w:r>
          </w:p>
        </w:tc>
        <w:tc>
          <w:tcPr>
            <w:tcW w:w="1800" w:type="dxa"/>
            <w:shd w:val="clear" w:color="auto" w:fill="04427D"/>
            <w:vAlign w:val="center"/>
            <w:hideMark/>
          </w:tcPr>
          <w:p w14:paraId="2DC805B1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Current Medicaid Rate</w:t>
            </w:r>
          </w:p>
        </w:tc>
        <w:tc>
          <w:tcPr>
            <w:tcW w:w="1734" w:type="dxa"/>
            <w:shd w:val="clear" w:color="auto" w:fill="04427D"/>
            <w:vAlign w:val="center"/>
            <w:hideMark/>
          </w:tcPr>
          <w:p w14:paraId="6D8F1DF5" w14:textId="77777777" w:rsidR="001B2A1E" w:rsidRPr="001B2A1E" w:rsidRDefault="001B2A1E" w:rsidP="001B2A1E">
            <w:pPr>
              <w:spacing w:before="0" w:after="0" w:line="240" w:lineRule="auto"/>
              <w:jc w:val="center"/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</w:pPr>
            <w:r w:rsidRPr="001B2A1E">
              <w:rPr>
                <w:rFonts w:ascii="Tahoma" w:hAnsi="Tahoma" w:cs="Tahoma"/>
                <w:b/>
                <w:bCs/>
                <w:color w:val="FFFFFF"/>
                <w:sz w:val="26"/>
                <w:szCs w:val="26"/>
              </w:rPr>
              <w:t>UPL Rate</w:t>
            </w:r>
          </w:p>
        </w:tc>
      </w:tr>
      <w:tr w:rsidR="00970F76" w:rsidRPr="001B2A1E" w14:paraId="5DF8F65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9FBD24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CBEDD2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1365E6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DD09BB1" w14:textId="1A425B5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77.4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6F19BF5" w14:textId="2834314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24.39 </w:t>
            </w:r>
          </w:p>
        </w:tc>
      </w:tr>
      <w:tr w:rsidR="00970F76" w:rsidRPr="001B2A1E" w14:paraId="4FE0D14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30FFC3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4CA1A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1E34AC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7B99C53" w14:textId="3202AB0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98.5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6AEEDAD" w14:textId="425E8B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52.40 </w:t>
            </w:r>
          </w:p>
        </w:tc>
      </w:tr>
      <w:tr w:rsidR="00970F76" w:rsidRPr="001B2A1E" w14:paraId="58B412F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ECA4D7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209B30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926F32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64C1669" w14:textId="68E390F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7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00486CC" w14:textId="1FC748B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017A9C8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F48FCF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E1DDBD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A87727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94005D8" w14:textId="2C97716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9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82D008A" w14:textId="221C1B3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0.12 </w:t>
            </w:r>
          </w:p>
        </w:tc>
      </w:tr>
      <w:tr w:rsidR="00970F76" w:rsidRPr="001B2A1E" w14:paraId="247338E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7D2C9B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C907A6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DB54E7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F90CF4E" w14:textId="70FBA36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6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16D9829" w14:textId="67FF8E2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0F2A857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35AF83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3F1515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BC9434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327C7A0" w14:textId="5B4C72F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3.0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822191F" w14:textId="755CDB7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99.66 </w:t>
            </w:r>
          </w:p>
        </w:tc>
      </w:tr>
      <w:tr w:rsidR="00970F76" w:rsidRPr="001B2A1E" w14:paraId="2E9CE11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D4FF45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F5D5E9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C0358B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6F60B7" w14:textId="2F3B5FE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1.1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6DE061A" w14:textId="47E10E4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80 </w:t>
            </w:r>
          </w:p>
        </w:tc>
      </w:tr>
      <w:tr w:rsidR="00970F76" w:rsidRPr="001B2A1E" w14:paraId="4EA82B3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373504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9DB540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E32D4F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F214526" w14:textId="5EA7E6C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7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66A3D5" w14:textId="1083885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3.40 </w:t>
            </w:r>
          </w:p>
        </w:tc>
      </w:tr>
      <w:tr w:rsidR="00970F76" w:rsidRPr="001B2A1E" w14:paraId="7325BA4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48E111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932060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F1E2B9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37BDD43" w14:textId="2CDDBFE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1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1E401CC" w14:textId="2846138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9.07 </w:t>
            </w:r>
          </w:p>
        </w:tc>
      </w:tr>
      <w:tr w:rsidR="00970F76" w:rsidRPr="001B2A1E" w14:paraId="7966A870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9677D4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23EA83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8C9585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F4F118A" w14:textId="0562E2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760D8B7" w14:textId="7542DCF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9.99 </w:t>
            </w:r>
          </w:p>
        </w:tc>
      </w:tr>
      <w:tr w:rsidR="00970F76" w:rsidRPr="001B2A1E" w14:paraId="6700CFD5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258C73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2DFBD5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6F47C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22B98D" w14:textId="397FD86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7.1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33518AF" w14:textId="152FA4A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85 </w:t>
            </w:r>
          </w:p>
        </w:tc>
      </w:tr>
      <w:tr w:rsidR="00970F76" w:rsidRPr="001B2A1E" w14:paraId="64074EB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5320B8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BF1ECA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67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B1080A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TCRANIAL MAGN STIM TX PLA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323A902" w14:textId="4BB57B9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8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A17899E" w14:textId="62EF113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51.76 </w:t>
            </w:r>
          </w:p>
        </w:tc>
      </w:tr>
      <w:tr w:rsidR="00970F76" w:rsidRPr="001B2A1E" w14:paraId="73D8CF5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7636D9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C6F182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6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CFEB77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TCRANIAL MAGN STIM TX DELI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2D1DAAC" w14:textId="4871A0A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9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7BEF563" w14:textId="48CC9BB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99.04 </w:t>
            </w:r>
          </w:p>
        </w:tc>
      </w:tr>
      <w:tr w:rsidR="00970F76" w:rsidRPr="001B2A1E" w14:paraId="6352B94F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F986BD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6D17F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69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53CBC1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TCRAN MAGN STIM REDETEMINE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60981AC" w14:textId="4DB2EE5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1.0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5C074EF" w14:textId="7EC0B8C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1.42 </w:t>
            </w:r>
          </w:p>
        </w:tc>
      </w:tr>
      <w:tr w:rsidR="00970F76" w:rsidRPr="001B2A1E" w14:paraId="770B6AD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79BE64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2DE6F8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05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A68CB2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SSESSMENT OF APHASI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145A953" w14:textId="59890EA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8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87DA40E" w14:textId="5359E0D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6 </w:t>
            </w:r>
          </w:p>
        </w:tc>
      </w:tr>
      <w:tr w:rsidR="00970F76" w:rsidRPr="001B2A1E" w14:paraId="59F022D6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C0E144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32C590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2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7606A1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1ST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8D1BFB4" w14:textId="0B63DDE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7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1B438B3" w14:textId="3937F8C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70.29 </w:t>
            </w:r>
          </w:p>
        </w:tc>
      </w:tr>
      <w:tr w:rsidR="00970F76" w:rsidRPr="001B2A1E" w14:paraId="298CD9CE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C75569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C87B97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3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DE2151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550FD7C" w14:textId="565EB3D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F1952DE" w14:textId="26BF7EC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1.63 </w:t>
            </w:r>
          </w:p>
        </w:tc>
      </w:tr>
      <w:tr w:rsidR="00970F76" w:rsidRPr="001B2A1E" w14:paraId="60892E2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B8C6E6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754D7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029064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S/QHP 1ST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0E3836D" w14:textId="7B87D2C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4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335C311" w14:textId="75DFFC2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81 </w:t>
            </w:r>
          </w:p>
        </w:tc>
      </w:tr>
      <w:tr w:rsidR="00970F76" w:rsidRPr="001B2A1E" w14:paraId="4BD49F0E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9BD6DB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32782A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21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DCC848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/QHP EA ADDL HR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A0527E8" w14:textId="118634E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9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2D8A23D" w14:textId="2A260B4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92 </w:t>
            </w:r>
          </w:p>
        </w:tc>
      </w:tr>
      <w:tr w:rsidR="00970F76" w:rsidRPr="001B2A1E" w14:paraId="4863F12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6E6ABF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A5FDEF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AF9D1C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CF242B2" w14:textId="54DE997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0.3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4F57A5C" w14:textId="341E9F3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7.66 </w:t>
            </w:r>
          </w:p>
        </w:tc>
      </w:tr>
      <w:tr w:rsidR="00970F76" w:rsidRPr="001B2A1E" w14:paraId="5336234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D26C42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33ED57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9122C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6EF3A1B" w14:textId="401E41A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9.5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294D82D" w14:textId="69974B2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1.42 </w:t>
            </w:r>
          </w:p>
        </w:tc>
      </w:tr>
      <w:tr w:rsidR="00970F76" w:rsidRPr="001B2A1E" w14:paraId="7AF2D3E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EF4D24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133EC6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001C40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EC9FD77" w14:textId="45AAF95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1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60D6544" w14:textId="3F2E9ED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7.66 </w:t>
            </w:r>
          </w:p>
        </w:tc>
      </w:tr>
      <w:tr w:rsidR="00970F76" w:rsidRPr="001B2A1E" w14:paraId="6118126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0B7CB2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5F8DA8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6E52F1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14C2CFE" w14:textId="19757FA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7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266E97D" w14:textId="6CB04DB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4 </w:t>
            </w:r>
          </w:p>
        </w:tc>
      </w:tr>
      <w:tr w:rsidR="00970F76" w:rsidRPr="001B2A1E" w14:paraId="58199DB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3863FB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0477B4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151B30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64EEC84" w14:textId="3DFB87D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4.2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CD4504E" w14:textId="751C497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53.98 </w:t>
            </w:r>
          </w:p>
        </w:tc>
      </w:tr>
      <w:tr w:rsidR="00970F76" w:rsidRPr="001B2A1E" w14:paraId="21C7EDE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9C39BF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042441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93A200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5EAD2C8" w14:textId="083BF8E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9.8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CA50545" w14:textId="65038E1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7.48 </w:t>
            </w:r>
          </w:p>
        </w:tc>
      </w:tr>
      <w:tr w:rsidR="00970F76" w:rsidRPr="001B2A1E" w14:paraId="6711B88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FE757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EDE33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232DEF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A195A8" w14:textId="6F19F64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4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5F730A3" w14:textId="62385C1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01312B9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DE1E32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DD4E2A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B0902E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3C23682" w14:textId="5763D16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5.1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CB1EF2B" w14:textId="33D9C85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16D4654A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661700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314B82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CE8B6A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6B34D61" w14:textId="46CCF9B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2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7AC44B4" w14:textId="2D828F6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.95 </w:t>
            </w:r>
          </w:p>
        </w:tc>
      </w:tr>
      <w:tr w:rsidR="00970F76" w:rsidRPr="001B2A1E" w14:paraId="0E63270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D3E8EB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3F4E8B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8966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5910BE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H1 ASSMT&amp;MGMT NQHP 5-1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88258B7" w14:textId="562B498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9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B921602" w14:textId="6E4FC8F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7.30 </w:t>
            </w:r>
          </w:p>
        </w:tc>
      </w:tr>
      <w:tr w:rsidR="00970F76" w:rsidRPr="001B2A1E" w14:paraId="0A392F8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CDD7C1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7EDF61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8967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07911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H1 ASSMT&amp;MGMT NQHP 11-20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0574342" w14:textId="5D75DE2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8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EBBEB27" w14:textId="344DA70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2.08 </w:t>
            </w:r>
          </w:p>
        </w:tc>
      </w:tr>
      <w:tr w:rsidR="00970F76" w:rsidRPr="001B2A1E" w14:paraId="360B561E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EE036E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AA77AB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896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61A76F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H1 ASSMT&amp;MGMT NQHP 21-3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5206EB" w14:textId="2213D16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5.4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5E03983" w14:textId="7F8637A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4.34 </w:t>
            </w:r>
          </w:p>
        </w:tc>
      </w:tr>
      <w:tr w:rsidR="00970F76" w:rsidRPr="001B2A1E" w14:paraId="36DB40CA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F39CB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BD097F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C6387A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158A554" w14:textId="0307B21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0CB6B2C" w14:textId="46F6760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2.55 </w:t>
            </w:r>
          </w:p>
        </w:tc>
      </w:tr>
      <w:tr w:rsidR="00970F76" w:rsidRPr="001B2A1E" w14:paraId="77329BAA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4515C0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lastRenderedPageBreak/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04344F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FB89C5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85226FE" w14:textId="4545295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2AECE71" w14:textId="0B33415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4.81 </w:t>
            </w:r>
          </w:p>
        </w:tc>
      </w:tr>
      <w:tr w:rsidR="00970F76" w:rsidRPr="001B2A1E" w14:paraId="0AC2AD7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8AC80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629D8A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4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E69DD4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MOD 4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E5ADFBB" w14:textId="5C959C3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5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F45FB34" w14:textId="07A46DD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17.42 </w:t>
            </w:r>
          </w:p>
        </w:tc>
      </w:tr>
      <w:tr w:rsidR="00970F76" w:rsidRPr="001B2A1E" w14:paraId="5A9D16A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984A0B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0157B9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5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3325EA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HI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E6581CE" w14:textId="45D2D70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3.2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731BFEF" w14:textId="7E5398E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87.35 </w:t>
            </w:r>
          </w:p>
        </w:tc>
      </w:tr>
      <w:tr w:rsidR="00970F76" w:rsidRPr="001B2A1E" w14:paraId="634F9061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77AF4E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3126C3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4CEE84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0B0D0C4" w14:textId="6E57E7D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45D028" w14:textId="7A25960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9.72 </w:t>
            </w:r>
          </w:p>
        </w:tc>
      </w:tr>
      <w:tr w:rsidR="00970F76" w:rsidRPr="001B2A1E" w14:paraId="566B7EE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E62D13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00063F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A0733A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1544C81" w14:textId="511914D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A07C05D" w14:textId="02E8526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2.76 </w:t>
            </w:r>
          </w:p>
        </w:tc>
      </w:tr>
      <w:tr w:rsidR="00970F76" w:rsidRPr="001B2A1E" w14:paraId="4246C330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4F0834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9E9952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10B1EE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2AC7C4C" w14:textId="76BB0C4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E29524A" w14:textId="250E1B2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10 </w:t>
            </w:r>
          </w:p>
        </w:tc>
      </w:tr>
      <w:tr w:rsidR="00970F76" w:rsidRPr="001B2A1E" w14:paraId="5EB765C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FBAEE4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1537AC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4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A99D02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MOD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9D23F6E" w14:textId="43038A9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1D836B5" w14:textId="62ACC8B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6.41 </w:t>
            </w:r>
          </w:p>
        </w:tc>
      </w:tr>
      <w:tr w:rsidR="00970F76" w:rsidRPr="001B2A1E" w14:paraId="32DF75A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CC7E9E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C64D0E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5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2B0130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HI 4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7D6C1D8" w14:textId="28D392E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7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4D74E30" w14:textId="227E202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33.70 </w:t>
            </w:r>
          </w:p>
        </w:tc>
      </w:tr>
      <w:tr w:rsidR="00970F76" w:rsidRPr="001B2A1E" w14:paraId="069C623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1B18F4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3D2DAE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34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23D12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OME/RES VST EST LOW MDM 3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81B1F09" w14:textId="6AA6F23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8.1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3823E4A" w14:textId="1FA74F2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9.23 </w:t>
            </w:r>
          </w:p>
        </w:tc>
      </w:tr>
      <w:tr w:rsidR="00970F76" w:rsidRPr="001B2A1E" w14:paraId="4F7845F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86FCC5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3FE031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2C93DA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D4F27A0" w14:textId="67524CB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5.3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0B01DEA" w14:textId="320F2A6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8.55 </w:t>
            </w:r>
          </w:p>
        </w:tc>
      </w:tr>
      <w:tr w:rsidR="00970F76" w:rsidRPr="001B2A1E" w14:paraId="2AD849E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421ECA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480922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3744AB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F645408" w14:textId="785EEAB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8.3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6F89E29" w14:textId="20819D0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5.47 </w:t>
            </w:r>
          </w:p>
        </w:tc>
      </w:tr>
      <w:tr w:rsidR="00970F76" w:rsidRPr="001B2A1E" w14:paraId="3377C74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698404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9E65BA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555EAA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C190214" w14:textId="3F9DB39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77.4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671B69E" w14:textId="443F030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24.39 </w:t>
            </w:r>
          </w:p>
        </w:tc>
      </w:tr>
      <w:tr w:rsidR="00970F76" w:rsidRPr="001B2A1E" w14:paraId="2441815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523EC1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E261D2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73859D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7DBB207" w14:textId="790C24A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3.0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2496201" w14:textId="3BE7223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8.29 </w:t>
            </w:r>
          </w:p>
        </w:tc>
      </w:tr>
      <w:tr w:rsidR="00970F76" w:rsidRPr="001B2A1E" w14:paraId="57AF6C2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00B398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9A9B00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DD1DB4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6D6DE48" w14:textId="513E303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C1A4AAC" w14:textId="12D8157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24.39 </w:t>
            </w:r>
          </w:p>
        </w:tc>
      </w:tr>
      <w:tr w:rsidR="00970F76" w:rsidRPr="001B2A1E" w14:paraId="624754D5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FD4A21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B5BB76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GT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897E34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5F6F41B" w14:textId="65CA258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DFF9D6E" w14:textId="5F1F1E6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24.39 </w:t>
            </w:r>
          </w:p>
        </w:tc>
      </w:tr>
      <w:tr w:rsidR="00970F76" w:rsidRPr="001B2A1E" w14:paraId="6C8B05B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58E615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239516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BF392A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A4D4AFD" w14:textId="7EEF885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3.0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242823C" w14:textId="28A3F1E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8.29 </w:t>
            </w:r>
          </w:p>
        </w:tc>
      </w:tr>
      <w:tr w:rsidR="00970F76" w:rsidRPr="001B2A1E" w14:paraId="6628AFF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C67607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4EBF85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BA1FB6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36EFFE" w14:textId="1BCC6D3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68.5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6A1BEFC" w14:textId="612EB2D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24.39 </w:t>
            </w:r>
          </w:p>
        </w:tc>
      </w:tr>
      <w:tr w:rsidR="00970F76" w:rsidRPr="001B2A1E" w14:paraId="369886D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1F3C8E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06F6A3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D4B669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0ABDD84" w14:textId="5EF51D4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0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C5DD3F0" w14:textId="3C756F4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90.73 </w:t>
            </w:r>
          </w:p>
        </w:tc>
      </w:tr>
      <w:tr w:rsidR="00970F76" w:rsidRPr="001B2A1E" w14:paraId="4C52526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47A9CB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ED9BB9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1FE7DC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B2C00AD" w14:textId="758A7EC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6.3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222CE54" w14:textId="56E7946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24.39 </w:t>
            </w:r>
          </w:p>
        </w:tc>
      </w:tr>
      <w:tr w:rsidR="00970F76" w:rsidRPr="001B2A1E" w14:paraId="7259AFFF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30ADE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F8C91B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EBF240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5D5CE66" w14:textId="673788D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6.3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65BFF30" w14:textId="581C7B4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24.39 </w:t>
            </w:r>
          </w:p>
        </w:tc>
      </w:tr>
      <w:tr w:rsidR="00970F76" w:rsidRPr="001B2A1E" w14:paraId="6BDC284D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5C1C87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635512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6782F9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BC6CAEA" w14:textId="72785FC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1.9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4632DAE" w14:textId="1154C8A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8.29 </w:t>
            </w:r>
          </w:p>
        </w:tc>
      </w:tr>
      <w:tr w:rsidR="00970F76" w:rsidRPr="001B2A1E" w14:paraId="18C099D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80305B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6FFEF9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396414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6540694" w14:textId="4C85346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1.9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08D5348" w14:textId="7116BBC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8.29 </w:t>
            </w:r>
          </w:p>
        </w:tc>
      </w:tr>
      <w:tr w:rsidR="00970F76" w:rsidRPr="001B2A1E" w14:paraId="00E4A5D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FDABF2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5E3D9D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127E59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29EBFD2" w14:textId="3B46651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9.7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F31B475" w14:textId="0AAB9E5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90.73 </w:t>
            </w:r>
          </w:p>
        </w:tc>
      </w:tr>
      <w:tr w:rsidR="00970F76" w:rsidRPr="001B2A1E" w14:paraId="1E7812D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EBA67C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02BBB6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8C1EEC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2F2529C" w14:textId="2E2F88C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1.9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558105A" w14:textId="5E58412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8.29 </w:t>
            </w:r>
          </w:p>
        </w:tc>
      </w:tr>
      <w:tr w:rsidR="00970F76" w:rsidRPr="001B2A1E" w14:paraId="0A52537C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F77297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97E2A3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1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8259F1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NOSTIC EVALUATIO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655613D" w14:textId="44DB899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3.0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4805539" w14:textId="3C2BCBC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$168.29 </w:t>
            </w:r>
          </w:p>
        </w:tc>
      </w:tr>
      <w:tr w:rsidR="00970F76" w:rsidRPr="001B2A1E" w14:paraId="01BA036F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359857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C62737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7F43D0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D6E4C8" w14:textId="1EBA25C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21383F4" w14:textId="4B7CC95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52.40 </w:t>
            </w:r>
          </w:p>
        </w:tc>
      </w:tr>
      <w:tr w:rsidR="00970F76" w:rsidRPr="001B2A1E" w14:paraId="35B7E68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82259F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8E3469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218974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705903" w14:textId="3B6619F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68.7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5136FE1" w14:textId="169BF2A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14.54 </w:t>
            </w:r>
          </w:p>
        </w:tc>
      </w:tr>
      <w:tr w:rsidR="00970F76" w:rsidRPr="001B2A1E" w14:paraId="3E437DCF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13341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AC1290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F50861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357DFF" w14:textId="2E1D11D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208.4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22F5E5B" w14:textId="615B233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52.40 </w:t>
            </w:r>
          </w:p>
        </w:tc>
      </w:tr>
      <w:tr w:rsidR="00970F76" w:rsidRPr="001B2A1E" w14:paraId="0F6DAE25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E3E433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5A6819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792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FC605B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 DIAG EVAL W/MED SRVC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AD666E5" w14:textId="022DAED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78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E362D1E" w14:textId="145BB40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14.54 </w:t>
            </w:r>
          </w:p>
        </w:tc>
      </w:tr>
      <w:tr w:rsidR="00970F76" w:rsidRPr="001B2A1E" w14:paraId="308C3C91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DBE778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EFCC88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2A552A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B5FF328" w14:textId="210DF43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7.2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B002B5C" w14:textId="5ABD276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29745D6C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EFC5FD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2F59AC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3400F8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B9F6C5A" w14:textId="1667D08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7.9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E0CBB25" w14:textId="163C5E0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9.64 </w:t>
            </w:r>
          </w:p>
        </w:tc>
      </w:tr>
      <w:tr w:rsidR="00970F76" w:rsidRPr="001B2A1E" w14:paraId="11476611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030D00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BAA581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10159D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BDF985E" w14:textId="20AF9B1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BE5284A" w14:textId="1F97DF2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5AD7FB98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B23631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79CEC5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GT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A241CB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66ED1DA" w14:textId="580DB9E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47580B8" w14:textId="24A6E00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241050E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ADBCDA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D6DA54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269BF2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DD6FD68" w14:textId="38220D3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7.9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BC44824" w14:textId="0EE78B8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9.64 </w:t>
            </w:r>
          </w:p>
        </w:tc>
      </w:tr>
      <w:tr w:rsidR="00970F76" w:rsidRPr="001B2A1E" w14:paraId="43DB2B9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0FBFD1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E283E8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8F3BA9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9498B37" w14:textId="15E9FA8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4.9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6EB9D0" w14:textId="631918A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2525CDB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A232CB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2768C6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K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8F4CF7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2C7DABA" w14:textId="1D8E249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4.9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81EEAE3" w14:textId="5970ECA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0AA3A1DC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652021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326AB3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K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D83DAD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66F2CDE" w14:textId="3B30D8B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5.6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2192B6C" w14:textId="33470E5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9.64 </w:t>
            </w:r>
          </w:p>
        </w:tc>
      </w:tr>
      <w:tr w:rsidR="00970F76" w:rsidRPr="001B2A1E" w14:paraId="3C82954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2851D4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C235D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K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0995B2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64A5795" w14:textId="1ED7C60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5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D0ED15B" w14:textId="795F4DA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9.64 </w:t>
            </w:r>
          </w:p>
        </w:tc>
      </w:tr>
      <w:tr w:rsidR="00970F76" w:rsidRPr="001B2A1E" w14:paraId="4E6BFF5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8A5C37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A49BEE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A2D366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38DC844" w14:textId="1E6475B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3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148BC49" w14:textId="39FEA39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68BBF1B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03020C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1670AA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HL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9115D2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A2F4D9A" w14:textId="3142FC4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7.2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3C0DBC6" w14:textId="0B8F6EF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7B7AD73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D3457C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C17B7B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4EFEC8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352CDD8" w14:textId="4A2FA88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5.6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AAF8B2C" w14:textId="5FBE310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0.26 </w:t>
            </w:r>
          </w:p>
        </w:tc>
      </w:tr>
      <w:tr w:rsidR="00970F76" w:rsidRPr="001B2A1E" w14:paraId="72664806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29E8C8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82F2F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SA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5AEA26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79817C3" w14:textId="2FC0CCC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3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0D47A59" w14:textId="1D2AE03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0.26 </w:t>
            </w:r>
          </w:p>
        </w:tc>
      </w:tr>
      <w:tr w:rsidR="00970F76" w:rsidRPr="001B2A1E" w14:paraId="3850958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8E6080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BCE4DC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48BB53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EB32570" w14:textId="1022DA2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0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9B03791" w14:textId="417D42A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565C587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684824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486C6C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184396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89AE2FC" w14:textId="3BD225B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0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902AAB9" w14:textId="1DC7465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6.19 </w:t>
            </w:r>
          </w:p>
        </w:tc>
      </w:tr>
      <w:tr w:rsidR="00970F76" w:rsidRPr="001B2A1E" w14:paraId="7CE79D85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FBBB91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FB8364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906AE2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0544478" w14:textId="58BD201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1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BD386CF" w14:textId="16838E7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9.64 </w:t>
            </w:r>
          </w:p>
        </w:tc>
      </w:tr>
      <w:tr w:rsidR="00970F76" w:rsidRPr="001B2A1E" w14:paraId="54162A7A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C92EDE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BBE8B9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7FF032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D294922" w14:textId="5DC5187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1.7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3E78641" w14:textId="52AEA42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9.64 </w:t>
            </w:r>
          </w:p>
        </w:tc>
      </w:tr>
      <w:tr w:rsidR="00970F76" w:rsidRPr="001B2A1E" w14:paraId="6DD0292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168735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F1ED05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2A6DF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2C8B16F" w14:textId="244459E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9.4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84BC4F7" w14:textId="71C37AD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0.26 </w:t>
            </w:r>
          </w:p>
        </w:tc>
      </w:tr>
      <w:tr w:rsidR="00970F76" w:rsidRPr="001B2A1E" w14:paraId="6571876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5C856F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1BD6E2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B37333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FB3D005" w14:textId="45CFE70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1.7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04014F9" w14:textId="7BFE274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9.64 </w:t>
            </w:r>
          </w:p>
        </w:tc>
      </w:tr>
      <w:tr w:rsidR="00970F76" w:rsidRPr="001B2A1E" w14:paraId="3BF4873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F64201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F3093A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59D8AC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7E263C3" w14:textId="53770F1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7.9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31A1DC3" w14:textId="250F35F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9.64 </w:t>
            </w:r>
          </w:p>
        </w:tc>
      </w:tr>
      <w:tr w:rsidR="00970F76" w:rsidRPr="001B2A1E" w14:paraId="7BBF1BF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EF4773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38D525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2UD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F9CAEA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3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8E4BE18" w14:textId="599C2DB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5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A5D6381" w14:textId="46A2F93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9.64 </w:t>
            </w:r>
          </w:p>
        </w:tc>
      </w:tr>
      <w:tr w:rsidR="00970F76" w:rsidRPr="001B2A1E" w14:paraId="196C72B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DA08CD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349456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F8DDD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263048E" w14:textId="561B46E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9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BB27CD9" w14:textId="1DB1B80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0.12 </w:t>
            </w:r>
          </w:p>
        </w:tc>
      </w:tr>
      <w:tr w:rsidR="00970F76" w:rsidRPr="001B2A1E" w14:paraId="2B1D839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078AC5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0778C3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54B36A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17C9D9B" w14:textId="2E0350E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6.4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4B6FD3A" w14:textId="332AAD1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5.09 </w:t>
            </w:r>
          </w:p>
        </w:tc>
      </w:tr>
      <w:tr w:rsidR="00970F76" w:rsidRPr="001B2A1E" w14:paraId="1E24F42D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64D484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DDB06F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6A7018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FF2831D" w14:textId="0778860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59CDF07" w14:textId="2E0CB6D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0.12 </w:t>
            </w:r>
          </w:p>
        </w:tc>
      </w:tr>
      <w:tr w:rsidR="00970F76" w:rsidRPr="001B2A1E" w14:paraId="7709DA5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AB813B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2D994F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GT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033E19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162BB0B" w14:textId="2DF2EE5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3AE76A2" w14:textId="6F4F624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0.12 </w:t>
            </w:r>
          </w:p>
        </w:tc>
      </w:tr>
      <w:tr w:rsidR="00970F76" w:rsidRPr="001B2A1E" w14:paraId="210563F0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00A7CB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D5E95F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0AB6A9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B24D820" w14:textId="2ACDF75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6.4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F844985" w14:textId="2C12583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5.09 </w:t>
            </w:r>
          </w:p>
        </w:tc>
      </w:tr>
      <w:tr w:rsidR="00970F76" w:rsidRPr="001B2A1E" w14:paraId="5274571C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6D7A1E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96A680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K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2263B0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B32488" w14:textId="01F6D92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2.0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68D3698" w14:textId="75842C4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0.12 </w:t>
            </w:r>
          </w:p>
        </w:tc>
      </w:tr>
      <w:tr w:rsidR="00970F76" w:rsidRPr="001B2A1E" w14:paraId="3BABCA9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43EAA9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323E98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K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3C3BFF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7A8E065" w14:textId="185CF08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6.6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4B555DE" w14:textId="286DA43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5.09 </w:t>
            </w:r>
          </w:p>
        </w:tc>
      </w:tr>
      <w:tr w:rsidR="00970F76" w:rsidRPr="001B2A1E" w14:paraId="27EB9E6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887CB6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C92683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K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7B4B1E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A193C3D" w14:textId="4A6A278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6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528C3C8" w14:textId="0959071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5.09 </w:t>
            </w:r>
          </w:p>
        </w:tc>
      </w:tr>
      <w:tr w:rsidR="00970F76" w:rsidRPr="001B2A1E" w14:paraId="268C8EA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528D1F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A0B2CC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9C1651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B4F45C6" w14:textId="676C2F9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8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B34757F" w14:textId="2004084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0.12 </w:t>
            </w:r>
          </w:p>
        </w:tc>
      </w:tr>
      <w:tr w:rsidR="00970F76" w:rsidRPr="001B2A1E" w14:paraId="078252BF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949B73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C07BB2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HL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A3F4A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FEC8B11" w14:textId="2B02DB7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9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0A00F93" w14:textId="7322AF4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0.12 </w:t>
            </w:r>
          </w:p>
        </w:tc>
      </w:tr>
      <w:tr w:rsidR="00970F76" w:rsidRPr="001B2A1E" w14:paraId="5A969F36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DAD22C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61C31B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2AD0CC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3CF33F0" w14:textId="7458A57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6.6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F084046" w14:textId="6C06C1B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9.10 </w:t>
            </w:r>
          </w:p>
        </w:tc>
      </w:tr>
      <w:tr w:rsidR="00970F76" w:rsidRPr="001B2A1E" w14:paraId="6C528AB7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F66B60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2621B7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SA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8C44D7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DDBBE25" w14:textId="2778702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8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21A76F6" w14:textId="5C99682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9.10 </w:t>
            </w:r>
          </w:p>
        </w:tc>
      </w:tr>
      <w:tr w:rsidR="00970F76" w:rsidRPr="001B2A1E" w14:paraId="5790438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5A0760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7DCEBF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15470F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F7F7E17" w14:textId="41BCEC0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0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9150C94" w14:textId="72D8860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0.12 </w:t>
            </w:r>
          </w:p>
        </w:tc>
      </w:tr>
      <w:tr w:rsidR="00970F76" w:rsidRPr="001B2A1E" w14:paraId="06B07047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47BBA5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9A8275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2FB2ED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940EB4F" w14:textId="42CF0BA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90238A" w14:textId="235D909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0.12 </w:t>
            </w:r>
          </w:p>
        </w:tc>
      </w:tr>
      <w:tr w:rsidR="00970F76" w:rsidRPr="001B2A1E" w14:paraId="3B9310FE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9D0131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E79DF4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4788DC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FE3C80F" w14:textId="1222A75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5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07ECD34" w14:textId="24A7DBD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5.09 </w:t>
            </w:r>
          </w:p>
        </w:tc>
      </w:tr>
      <w:tr w:rsidR="00970F76" w:rsidRPr="001B2A1E" w14:paraId="3FB84540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3FFB69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40CA24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3BAA5C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A76CCA3" w14:textId="38A1524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5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A956108" w14:textId="463F623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5.09 </w:t>
            </w:r>
          </w:p>
        </w:tc>
      </w:tr>
      <w:tr w:rsidR="00970F76" w:rsidRPr="001B2A1E" w14:paraId="4C1B62A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B457DD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3F8A56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4EE182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D21E27E" w14:textId="12685C1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1.7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7FAD071" w14:textId="7B676EB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9.10 </w:t>
            </w:r>
          </w:p>
        </w:tc>
      </w:tr>
      <w:tr w:rsidR="00970F76" w:rsidRPr="001B2A1E" w14:paraId="31B58A9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1A3A3B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DCB71A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0D4D26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98FAD0" w14:textId="1DB6732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1.5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DAA9EB" w14:textId="6CFEE11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5.09 </w:t>
            </w:r>
          </w:p>
        </w:tc>
      </w:tr>
      <w:tr w:rsidR="00970F76" w:rsidRPr="001B2A1E" w14:paraId="7717E06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C92A43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0B19D6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8F05BB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7FAAF5B" w14:textId="4DBE9D8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6.4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725FAEB" w14:textId="72FACB9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5.09 </w:t>
            </w:r>
          </w:p>
        </w:tc>
      </w:tr>
      <w:tr w:rsidR="00970F76" w:rsidRPr="001B2A1E" w14:paraId="05732A2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A0A051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D71826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4UD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6A4240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45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206D107" w14:textId="405BAFD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6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A8D9AA9" w14:textId="41D241A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5.09 </w:t>
            </w:r>
          </w:p>
        </w:tc>
      </w:tr>
      <w:tr w:rsidR="00970F76" w:rsidRPr="001B2A1E" w14:paraId="3A5C11D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E25D69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CA63B5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3E71D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6A0F4E1" w14:textId="1BF9D15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6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7DF3E0C" w14:textId="189AA5D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23FFE310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9249FB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D104E6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59CA94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617A752" w14:textId="07473D9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2.2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47ABF0A" w14:textId="5718CBD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5.68 </w:t>
            </w:r>
          </w:p>
        </w:tc>
      </w:tr>
      <w:tr w:rsidR="00970F76" w:rsidRPr="001B2A1E" w14:paraId="7B56D56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AB69D2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AB8A25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8379E2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8BBBFEB" w14:textId="20F4BC2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5BE9495" w14:textId="5523EF4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0A8105F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D465A0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EF9085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GT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2C1380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9908478" w14:textId="54B197D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     -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836D473" w14:textId="14ADB53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57184035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2CF75F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BECF09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BD6169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F2C6004" w14:textId="06F4641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2.2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46C3ACA" w14:textId="2F79822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5.68 </w:t>
            </w:r>
          </w:p>
        </w:tc>
      </w:tr>
      <w:tr w:rsidR="00970F76" w:rsidRPr="001B2A1E" w14:paraId="7C0145B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8640F8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1B401C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1B4624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02AAF08" w14:textId="491E5EE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64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089A810" w14:textId="339038C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1FD2338A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7DBE6B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A2E58D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K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F12F49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53E1F72" w14:textId="66CC731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64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B49230B" w14:textId="0744DC5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71853C5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E10071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7ED65B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K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963B4D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11E292C" w14:textId="1CC7D9F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2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D1E613D" w14:textId="1619DE8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5.68 </w:t>
            </w:r>
          </w:p>
        </w:tc>
      </w:tr>
      <w:tr w:rsidR="00970F76" w:rsidRPr="001B2A1E" w14:paraId="503B5C6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F68FE5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9F251E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K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03D064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0259E57" w14:textId="3E633E9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2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E384852" w14:textId="7973875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5.68 </w:t>
            </w:r>
          </w:p>
        </w:tc>
      </w:tr>
      <w:tr w:rsidR="00970F76" w:rsidRPr="001B2A1E" w14:paraId="4043A07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055144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AF752A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D2B150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8D39700" w14:textId="0F0ADEA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2.2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8549777" w14:textId="0A9CCD7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2730924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D701F8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176EC5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HL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A54AA9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D20D0B8" w14:textId="4771C84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6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EF424B1" w14:textId="26421C3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73A1609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67E6D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60F790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AA3FBB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FFC1EA0" w14:textId="26BA76C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2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62FD23F" w14:textId="72C7EE5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76.44 </w:t>
            </w:r>
          </w:p>
        </w:tc>
      </w:tr>
      <w:tr w:rsidR="00970F76" w:rsidRPr="001B2A1E" w14:paraId="28EAF1A6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102CF4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3D5C12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SA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A6025D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598DB82" w14:textId="4AAB236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2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429F6BA" w14:textId="4280E61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76.44 </w:t>
            </w:r>
          </w:p>
        </w:tc>
      </w:tr>
      <w:tr w:rsidR="00970F76" w:rsidRPr="001B2A1E" w14:paraId="328053A7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84529F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068FA6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65BD27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BA5A873" w14:textId="1BF462A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7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D3C045D" w14:textId="2F6541D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58D5454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0160ED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9448B3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59DF53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D5B2A6" w14:textId="6789E22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7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C335874" w14:textId="0564503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07.58 </w:t>
            </w:r>
          </w:p>
        </w:tc>
      </w:tr>
      <w:tr w:rsidR="00970F76" w:rsidRPr="001B2A1E" w14:paraId="38CDF55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8CFF82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D6EF86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53D8A2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4E8B242" w14:textId="4A7F0E3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9.7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E0B7681" w14:textId="6F20596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5.68 </w:t>
            </w:r>
          </w:p>
        </w:tc>
      </w:tr>
      <w:tr w:rsidR="00970F76" w:rsidRPr="001B2A1E" w14:paraId="2A7E55A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0494F6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7785C5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F7A5BD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4229E87" w14:textId="358453C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9.7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F285CD6" w14:textId="13D463B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5.68 </w:t>
            </w:r>
          </w:p>
        </w:tc>
      </w:tr>
      <w:tr w:rsidR="00970F76" w:rsidRPr="001B2A1E" w14:paraId="35A021C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BA8042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B490B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520343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F80E2C0" w14:textId="6BB8027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4.7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E87AA60" w14:textId="0FDFCA9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76.44 </w:t>
            </w:r>
          </w:p>
        </w:tc>
      </w:tr>
      <w:tr w:rsidR="00970F76" w:rsidRPr="001B2A1E" w14:paraId="5AD0234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B3CC7B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5C61A4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8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EA35F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324EBFE" w14:textId="4463386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9.7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A7E5001" w14:textId="7A46FCB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5.68 </w:t>
            </w:r>
          </w:p>
        </w:tc>
      </w:tr>
      <w:tr w:rsidR="00970F76" w:rsidRPr="001B2A1E" w14:paraId="23636AE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DE76BB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21CE39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952E44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C0B5C65" w14:textId="10BCB2C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2.2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AE44CCE" w14:textId="0819422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5.68 </w:t>
            </w:r>
          </w:p>
        </w:tc>
      </w:tr>
      <w:tr w:rsidR="00970F76" w:rsidRPr="001B2A1E" w14:paraId="688D34E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809FC1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2199B3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7UD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65173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W PT 60 MINUTES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37E79A" w14:textId="57AC4B4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2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BBCE440" w14:textId="5C0AEED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5.68 </w:t>
            </w:r>
          </w:p>
        </w:tc>
      </w:tr>
      <w:tr w:rsidR="00970F76" w:rsidRPr="001B2A1E" w14:paraId="09353601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C3370F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C816E8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C7AE14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1203FC6" w14:textId="541FD7C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3.0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D3B5B95" w14:textId="1477F40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99.66 </w:t>
            </w:r>
          </w:p>
        </w:tc>
      </w:tr>
      <w:tr w:rsidR="00970F76" w:rsidRPr="001B2A1E" w14:paraId="69DDAE1A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96573C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4180BC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988099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2E49FDB" w14:textId="6B8DA54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3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7D5384D" w14:textId="412256F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9.75 </w:t>
            </w:r>
          </w:p>
        </w:tc>
      </w:tr>
      <w:tr w:rsidR="00970F76" w:rsidRPr="001B2A1E" w14:paraId="583C8FC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86CFAE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7E2597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1900E1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E786D1A" w14:textId="18C321E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3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CFE70DC" w14:textId="36EFE1F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9.75 </w:t>
            </w:r>
          </w:p>
        </w:tc>
      </w:tr>
      <w:tr w:rsidR="00970F76" w:rsidRPr="001B2A1E" w14:paraId="17E7EB1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6646F5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60FBF8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533B25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B4D05FA" w14:textId="0503A6E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5.9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4EB09E9" w14:textId="02CC87C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99.66 </w:t>
            </w:r>
          </w:p>
        </w:tc>
      </w:tr>
      <w:tr w:rsidR="00970F76" w:rsidRPr="001B2A1E" w14:paraId="13B6D68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731A03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5DC9BA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B4B18B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AFF6120" w14:textId="3AB5F0E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1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23DB0DE" w14:textId="595BDFF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9.71 </w:t>
            </w:r>
          </w:p>
        </w:tc>
      </w:tr>
      <w:tr w:rsidR="00970F76" w:rsidRPr="001B2A1E" w14:paraId="44C2753A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85063B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F0D50B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DD9CD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CD7F98C" w14:textId="5D00303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0.2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48D1DF0" w14:textId="354DD76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99.66 </w:t>
            </w:r>
          </w:p>
        </w:tc>
      </w:tr>
      <w:tr w:rsidR="00970F76" w:rsidRPr="001B2A1E" w14:paraId="1A4964E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318014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AF58DA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9492F5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7AA026F" w14:textId="29EBC07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50.2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02C3064" w14:textId="5D773E6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99.66 </w:t>
            </w:r>
          </w:p>
        </w:tc>
      </w:tr>
      <w:tr w:rsidR="00970F76" w:rsidRPr="001B2A1E" w14:paraId="1D9091C6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CB03C4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004FAC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A16A59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1DAD218" w14:textId="1220548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4.4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2BAA675" w14:textId="64C9EE2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9.75 </w:t>
            </w:r>
          </w:p>
        </w:tc>
      </w:tr>
      <w:tr w:rsidR="00970F76" w:rsidRPr="001B2A1E" w14:paraId="32E181D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E35266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80F369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AAD9A9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1106FFD" w14:textId="4A62D42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4.4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EA534A5" w14:textId="0C839C4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9.75 </w:t>
            </w:r>
          </w:p>
        </w:tc>
      </w:tr>
      <w:tr w:rsidR="00970F76" w:rsidRPr="001B2A1E" w14:paraId="5CEECF7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03E340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D5DAE4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DF2CDA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6C94C6C" w14:textId="15E6888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8.7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385BEA0" w14:textId="523E2C3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9.71 </w:t>
            </w:r>
          </w:p>
        </w:tc>
      </w:tr>
      <w:tr w:rsidR="00970F76" w:rsidRPr="001B2A1E" w14:paraId="1238EBBF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09A3C8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810221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DF9990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B70DAB0" w14:textId="6D43CE7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4.4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3828BC6" w14:textId="417796E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9.75 </w:t>
            </w:r>
          </w:p>
        </w:tc>
      </w:tr>
      <w:tr w:rsidR="00970F76" w:rsidRPr="001B2A1E" w14:paraId="288ADBE6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CB8B66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53B951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39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9D297B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INITIAL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F137949" w14:textId="3DC3D27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3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920C0A1" w14:textId="519B7D7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9.75 </w:t>
            </w:r>
          </w:p>
        </w:tc>
      </w:tr>
      <w:tr w:rsidR="00970F76" w:rsidRPr="001B2A1E" w14:paraId="7E040FE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222C03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A362BD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B3CDA2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889FE74" w14:textId="466B312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1.1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0F3A4BF" w14:textId="063C196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80 </w:t>
            </w:r>
          </w:p>
        </w:tc>
      </w:tr>
      <w:tr w:rsidR="00970F76" w:rsidRPr="001B2A1E" w14:paraId="3B92776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CE3B71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6F3A5A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C25D4D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2636DFD" w14:textId="1A0E447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B7F3EA0" w14:textId="00C0E07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3.35 </w:t>
            </w:r>
          </w:p>
        </w:tc>
      </w:tr>
      <w:tr w:rsidR="00970F76" w:rsidRPr="001B2A1E" w14:paraId="70FD1E7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CFBD79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48A19D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10E154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52821C" w14:textId="0C9C23B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C562CAF" w14:textId="39C6CE4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3.35 </w:t>
            </w:r>
          </w:p>
        </w:tc>
      </w:tr>
      <w:tr w:rsidR="00970F76" w:rsidRPr="001B2A1E" w14:paraId="750D770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986ED3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8460D3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275314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4F10D4B" w14:textId="1C860A9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7.6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E97EA8A" w14:textId="48220DB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80 </w:t>
            </w:r>
          </w:p>
        </w:tc>
      </w:tr>
      <w:tr w:rsidR="00970F76" w:rsidRPr="001B2A1E" w14:paraId="17BBC1D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09BA7D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E83101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50E120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7D6B385" w14:textId="3164259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2B1BD66" w14:textId="4283817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83.13 </w:t>
            </w:r>
          </w:p>
        </w:tc>
      </w:tr>
      <w:tr w:rsidR="00970F76" w:rsidRPr="001B2A1E" w14:paraId="6C7D40D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908B33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DCF475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3F023E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E9E2C5B" w14:textId="23A1960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1.1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5189E4A" w14:textId="3B1E22D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80 </w:t>
            </w:r>
          </w:p>
        </w:tc>
      </w:tr>
      <w:tr w:rsidR="00970F76" w:rsidRPr="001B2A1E" w14:paraId="3E3A51F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C2D6EA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5FA713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3D5B9B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943B6C4" w14:textId="2C4F939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1.1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5C76A00" w14:textId="5DEE645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80 </w:t>
            </w:r>
          </w:p>
        </w:tc>
      </w:tr>
      <w:tr w:rsidR="00970F76" w:rsidRPr="001B2A1E" w14:paraId="3E249BD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E66A9D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38ECA1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7ECA40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C5DBD85" w14:textId="63322EC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33C5F67" w14:textId="489F815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3.35 </w:t>
            </w:r>
          </w:p>
        </w:tc>
      </w:tr>
      <w:tr w:rsidR="00970F76" w:rsidRPr="001B2A1E" w14:paraId="362FFD3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D7BE53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514885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BEDE3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85F22A6" w14:textId="0938B2B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4C0DECB" w14:textId="54096C0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3.35 </w:t>
            </w:r>
          </w:p>
        </w:tc>
      </w:tr>
      <w:tr w:rsidR="00970F76" w:rsidRPr="001B2A1E" w14:paraId="4EE54E3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A112CC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FEF77F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TM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D9A52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8A2B1E0" w14:textId="0AD47E4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48EA1E2" w14:textId="2EC2883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83.13 </w:t>
            </w:r>
          </w:p>
        </w:tc>
      </w:tr>
      <w:tr w:rsidR="00970F76" w:rsidRPr="001B2A1E" w14:paraId="2EBEF7D6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DF587A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F61704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81C20A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A1D01CE" w14:textId="719757B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4.7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5DB0797" w14:textId="51B775F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80 </w:t>
            </w:r>
          </w:p>
        </w:tc>
      </w:tr>
      <w:tr w:rsidR="00970F76" w:rsidRPr="001B2A1E" w14:paraId="4C965A0E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F36874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9EFE9D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3EB729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A96EFC2" w14:textId="5DE2736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4.7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B78991B" w14:textId="6D37318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80 </w:t>
            </w:r>
          </w:p>
        </w:tc>
      </w:tr>
      <w:tr w:rsidR="00970F76" w:rsidRPr="001B2A1E" w14:paraId="346DC92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F099C3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EBB78C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91508A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6F944C9" w14:textId="1ABB0F4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6.9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3D09841" w14:textId="18D13BF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3.35 </w:t>
            </w:r>
          </w:p>
        </w:tc>
      </w:tr>
      <w:tr w:rsidR="00970F76" w:rsidRPr="001B2A1E" w14:paraId="492517A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2CAF1A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EA6542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DF697E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82E8D59" w14:textId="4F1ED85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6.9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CF18918" w14:textId="70C429C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3.35 </w:t>
            </w:r>
          </w:p>
        </w:tc>
      </w:tr>
      <w:tr w:rsidR="00970F76" w:rsidRPr="001B2A1E" w14:paraId="6AE9B757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F08B1B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B9689B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92E930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ACAD066" w14:textId="6B9107A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4.0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1A9D1FE" w14:textId="69C7516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83.13 </w:t>
            </w:r>
          </w:p>
        </w:tc>
      </w:tr>
      <w:tr w:rsidR="00970F76" w:rsidRPr="001B2A1E" w14:paraId="1BE4E76A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32B7C0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642858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8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109ED4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E09716" w14:textId="49CDBF1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6.9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710D5C0" w14:textId="6929127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3.35 </w:t>
            </w:r>
          </w:p>
        </w:tc>
      </w:tr>
      <w:tr w:rsidR="00970F76" w:rsidRPr="001B2A1E" w14:paraId="0CE1931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78E9DF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4F832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667F26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CCBDEFE" w14:textId="1A5BC83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436943D" w14:textId="4CC7F4A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3.35 </w:t>
            </w:r>
          </w:p>
        </w:tc>
      </w:tr>
      <w:tr w:rsidR="00970F76" w:rsidRPr="001B2A1E" w14:paraId="2CC1198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4D4DCA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520EF5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0UD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B89E6A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TX CRISIS EA ADDL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630BB6" w14:textId="1305E69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3.3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6C4F392" w14:textId="7F66E99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3.35 </w:t>
            </w:r>
          </w:p>
        </w:tc>
      </w:tr>
      <w:tr w:rsidR="00970F76" w:rsidRPr="001B2A1E" w14:paraId="0FB5380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6FE3D8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28BD8F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A100D1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4D236FE" w14:textId="259E1EF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7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F9484BD" w14:textId="1CC93BD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3.40 </w:t>
            </w:r>
          </w:p>
        </w:tc>
      </w:tr>
      <w:tr w:rsidR="00970F76" w:rsidRPr="001B2A1E" w14:paraId="38E1C51E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633379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5E7730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B353DC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48F8110" w14:textId="026657C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2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0571C34" w14:textId="3634D94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0.05 </w:t>
            </w:r>
          </w:p>
        </w:tc>
      </w:tr>
      <w:tr w:rsidR="00970F76" w:rsidRPr="001B2A1E" w14:paraId="230F029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853DBA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41E61A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C94D7D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5288E2B" w14:textId="70E3D4D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2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FE303A0" w14:textId="3F3E0E3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0.05 </w:t>
            </w:r>
          </w:p>
        </w:tc>
      </w:tr>
      <w:tr w:rsidR="00970F76" w:rsidRPr="001B2A1E" w14:paraId="1011DAC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1E24EA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1F0AF5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K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9847A4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A548495" w14:textId="6B89D87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7.4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76F335A" w14:textId="056445D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3.40 </w:t>
            </w:r>
          </w:p>
        </w:tc>
      </w:tr>
      <w:tr w:rsidR="00970F76" w:rsidRPr="001B2A1E" w14:paraId="3BBE34E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802473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A73547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K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57CFFC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76D29E4" w14:textId="34D54AE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3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1ECFD4C" w14:textId="7235C2B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0.05 </w:t>
            </w:r>
          </w:p>
        </w:tc>
      </w:tr>
      <w:tr w:rsidR="00970F76" w:rsidRPr="001B2A1E" w14:paraId="6906174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B00A27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266791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K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03F4AF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72C55CD" w14:textId="6DDFE76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3.0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AE4726A" w14:textId="6E28C52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0.05 </w:t>
            </w:r>
          </w:p>
        </w:tc>
      </w:tr>
      <w:tr w:rsidR="00970F76" w:rsidRPr="001B2A1E" w14:paraId="218737F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9B8300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A1639B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1B18A9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31E5330" w14:textId="6ACEF6D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7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D6A4934" w14:textId="2A38804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3.40 </w:t>
            </w:r>
          </w:p>
        </w:tc>
      </w:tr>
      <w:tr w:rsidR="00970F76" w:rsidRPr="001B2A1E" w14:paraId="17E1EBD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B7AE41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48DD6C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HL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07614A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D03C5AD" w14:textId="4123F9E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7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4C36AB8" w14:textId="783025A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3.40 </w:t>
            </w:r>
          </w:p>
        </w:tc>
      </w:tr>
      <w:tr w:rsidR="00970F76" w:rsidRPr="001B2A1E" w14:paraId="42A80177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121462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48D6F6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0F8B55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0509C8D" w14:textId="0236E61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3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F928292" w14:textId="27920C0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3.39 </w:t>
            </w:r>
          </w:p>
        </w:tc>
      </w:tr>
      <w:tr w:rsidR="00970F76" w:rsidRPr="001B2A1E" w14:paraId="6FB3DC2A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24D17A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2926C2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SA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64C6E0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D271762" w14:textId="7C723B8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7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FB8CD95" w14:textId="58AB119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3.39 </w:t>
            </w:r>
          </w:p>
        </w:tc>
      </w:tr>
      <w:tr w:rsidR="00970F76" w:rsidRPr="001B2A1E" w14:paraId="1573DE6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2122E0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E7C4BE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178F82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8D57140" w14:textId="17A85EE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2.5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F665FBD" w14:textId="3CA096B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3.40 </w:t>
            </w:r>
          </w:p>
        </w:tc>
      </w:tr>
      <w:tr w:rsidR="00970F76" w:rsidRPr="001B2A1E" w14:paraId="315B4F58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928024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EECA7C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7EE31E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FE0B65" w14:textId="4821315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2.5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807E14F" w14:textId="0FFEFBB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3.40 </w:t>
            </w:r>
          </w:p>
        </w:tc>
      </w:tr>
      <w:tr w:rsidR="00970F76" w:rsidRPr="001B2A1E" w14:paraId="65C85C7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6FFACE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999BE4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A25ED9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C1838A8" w14:textId="23D77E8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8.1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8426278" w14:textId="05C0668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0.05 </w:t>
            </w:r>
          </w:p>
        </w:tc>
      </w:tr>
      <w:tr w:rsidR="00970F76" w:rsidRPr="001B2A1E" w14:paraId="2C19330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29087B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DB357B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437DD7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E3818F6" w14:textId="02F7BE9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8.1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9228370" w14:textId="2764266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0.05 </w:t>
            </w:r>
          </w:p>
        </w:tc>
      </w:tr>
      <w:tr w:rsidR="00970F76" w:rsidRPr="001B2A1E" w14:paraId="1C1D08F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DC6ACF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9E6666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6F2919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2C865D0" w14:textId="1E56DC8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7.8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CF69E1F" w14:textId="46B3673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3.39 </w:t>
            </w:r>
          </w:p>
        </w:tc>
      </w:tr>
      <w:tr w:rsidR="00970F76" w:rsidRPr="001B2A1E" w14:paraId="7FEC979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0EECA5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3D481A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8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A7EEA0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1E46914" w14:textId="736BB1E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8.1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2A004FF" w14:textId="644E6B2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0.05 </w:t>
            </w:r>
          </w:p>
        </w:tc>
      </w:tr>
      <w:tr w:rsidR="00970F76" w:rsidRPr="001B2A1E" w14:paraId="6E96B08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2800D2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85DC9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B6CB95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50F1DD8" w14:textId="2F7E39D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3.2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FF895C7" w14:textId="1272C06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0.05 </w:t>
            </w:r>
          </w:p>
        </w:tc>
      </w:tr>
      <w:tr w:rsidR="00970F76" w:rsidRPr="001B2A1E" w14:paraId="00EBF59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5FE546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8F9B45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6UD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E881FD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O 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391681" w14:textId="5370BC2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3.0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420FF3A" w14:textId="719D17D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0.05 </w:t>
            </w:r>
          </w:p>
        </w:tc>
      </w:tr>
      <w:tr w:rsidR="00970F76" w:rsidRPr="001B2A1E" w14:paraId="2083AF1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738769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C29900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1879C4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A836F63" w14:textId="589F830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1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F552546" w14:textId="214EEDC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9.07 </w:t>
            </w:r>
          </w:p>
        </w:tc>
      </w:tr>
      <w:tr w:rsidR="00970F76" w:rsidRPr="001B2A1E" w14:paraId="6B52C34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6E0FC3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037C0C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5EBC8E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186C5EC" w14:textId="324B391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8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A63A236" w14:textId="6EAF043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4.31 </w:t>
            </w:r>
          </w:p>
        </w:tc>
      </w:tr>
      <w:tr w:rsidR="00970F76" w:rsidRPr="001B2A1E" w14:paraId="7ACBFD3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11AC74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B5B96B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3B256A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BB332E3" w14:textId="0BB5FE3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4B40FB9" w14:textId="43B97EE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4.31 </w:t>
            </w:r>
          </w:p>
        </w:tc>
      </w:tr>
      <w:tr w:rsidR="00970F76" w:rsidRPr="001B2A1E" w14:paraId="6AA11D6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EBD9B4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AFB593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K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799C1F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B3ACD3" w14:textId="4DCBFCB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1.2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7F9F10C" w14:textId="0B8A31E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9.07 </w:t>
            </w:r>
          </w:p>
        </w:tc>
      </w:tr>
      <w:tr w:rsidR="00970F76" w:rsidRPr="001B2A1E" w14:paraId="64130B47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1F182D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93508B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K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29CE89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893CFF5" w14:textId="600DF8C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9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99DC171" w14:textId="132B533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4.31 </w:t>
            </w:r>
          </w:p>
        </w:tc>
      </w:tr>
      <w:tr w:rsidR="00970F76" w:rsidRPr="001B2A1E" w14:paraId="555B4896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9A48CF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8C0C85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K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6D22E3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84486F7" w14:textId="35C12F7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9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7FAA366" w14:textId="328F578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4.31 </w:t>
            </w:r>
          </w:p>
        </w:tc>
      </w:tr>
      <w:tr w:rsidR="00970F76" w:rsidRPr="001B2A1E" w14:paraId="5B087BE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9FC75B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53DA5E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913863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D117F6B" w14:textId="03CC024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0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351FA9E" w14:textId="570108C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9.07 </w:t>
            </w:r>
          </w:p>
        </w:tc>
      </w:tr>
      <w:tr w:rsidR="00970F76" w:rsidRPr="001B2A1E" w14:paraId="6B5DD6B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F872EF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0212A2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HL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35AAFA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9123858" w14:textId="7FB4733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1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B086028" w14:textId="71D079A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9.07 </w:t>
            </w:r>
          </w:p>
        </w:tc>
      </w:tr>
      <w:tr w:rsidR="00970F76" w:rsidRPr="001B2A1E" w14:paraId="09970F7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A0311C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2CEF84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916CF7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B212F98" w14:textId="348B4E3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9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32B9245" w14:textId="269C31B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21 </w:t>
            </w:r>
          </w:p>
        </w:tc>
      </w:tr>
      <w:tr w:rsidR="00970F76" w:rsidRPr="001B2A1E" w14:paraId="5969EBC0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33872F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79F2C7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SA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078EC8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A16E317" w14:textId="6A1A0AA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0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B12C059" w14:textId="332D675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21 </w:t>
            </w:r>
          </w:p>
        </w:tc>
      </w:tr>
      <w:tr w:rsidR="00970F76" w:rsidRPr="001B2A1E" w14:paraId="7362F380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F86014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2EC33D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A8ED08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3E173D9" w14:textId="0D0365F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B263243" w14:textId="4411019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9.07 </w:t>
            </w:r>
          </w:p>
        </w:tc>
      </w:tr>
      <w:tr w:rsidR="00970F76" w:rsidRPr="001B2A1E" w14:paraId="5651427D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6247A6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079641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C00AA0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088B8AD" w14:textId="78E733D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821734E" w14:textId="0F1D1D6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9.07 </w:t>
            </w:r>
          </w:p>
        </w:tc>
      </w:tr>
      <w:tr w:rsidR="00970F76" w:rsidRPr="001B2A1E" w14:paraId="5E3719D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670A1D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9FEABC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A0FA00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7AAD4B" w14:textId="7DF0174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0.8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156E90A" w14:textId="306ACD1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4.31 </w:t>
            </w:r>
          </w:p>
        </w:tc>
      </w:tr>
      <w:tr w:rsidR="00970F76" w:rsidRPr="001B2A1E" w14:paraId="69D826D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2E66A6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C8DA8F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19815F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28FE72C" w14:textId="279FD63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0.8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5A4442C" w14:textId="07E97A8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4.31 </w:t>
            </w:r>
          </w:p>
        </w:tc>
      </w:tr>
      <w:tr w:rsidR="00970F76" w:rsidRPr="001B2A1E" w14:paraId="790DE84A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458368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730494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2792FF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E330A60" w14:textId="7EAFF22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1.0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721DC51" w14:textId="0D87A33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21 </w:t>
            </w:r>
          </w:p>
        </w:tc>
      </w:tr>
      <w:tr w:rsidR="00970F76" w:rsidRPr="001B2A1E" w14:paraId="729D253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595490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B2086C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8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9DEB72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025954E" w14:textId="4FC7EA1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0.8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CDDC360" w14:textId="6FE544B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4.31 </w:t>
            </w:r>
          </w:p>
        </w:tc>
      </w:tr>
      <w:tr w:rsidR="00970F76" w:rsidRPr="001B2A1E" w14:paraId="1039494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1AAC6E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F9CECF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23BE5A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EE4E471" w14:textId="5226DC3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E1CC187" w14:textId="27F0DC3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4.31 </w:t>
            </w:r>
          </w:p>
        </w:tc>
      </w:tr>
      <w:tr w:rsidR="00970F76" w:rsidRPr="001B2A1E" w14:paraId="25BA00C8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0BC546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3FF9F3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7UD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8B844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FAMILY PSYTX W/PT 5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35E7CCC" w14:textId="2F4DE65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9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AE67240" w14:textId="42A055E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04.31 </w:t>
            </w:r>
          </w:p>
        </w:tc>
      </w:tr>
      <w:tr w:rsidR="00970F76" w:rsidRPr="001B2A1E" w14:paraId="7119D166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BCB22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10A5BA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56BE4F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73BF83A" w14:textId="77C149C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2AEA5C2" w14:textId="001773D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9.99 </w:t>
            </w:r>
          </w:p>
        </w:tc>
      </w:tr>
      <w:tr w:rsidR="00970F76" w:rsidRPr="001B2A1E" w14:paraId="338AC7C0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68332A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23B59E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9F5E5D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97E3B33" w14:textId="4FBF2E3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AB1D6D1" w14:textId="5AAE6A5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50 </w:t>
            </w:r>
          </w:p>
        </w:tc>
      </w:tr>
      <w:tr w:rsidR="00970F76" w:rsidRPr="001B2A1E" w14:paraId="71A6A676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E1DD09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8D8016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1BAB07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20FF20F" w14:textId="79D740E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8C611D3" w14:textId="6D7285D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50 </w:t>
            </w:r>
          </w:p>
        </w:tc>
      </w:tr>
      <w:tr w:rsidR="00970F76" w:rsidRPr="001B2A1E" w14:paraId="54B42AED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14D02C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26FE37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K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975D99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9287640" w14:textId="7BC98FC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8.3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04D68A4" w14:textId="7CB9F28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9.99 </w:t>
            </w:r>
          </w:p>
        </w:tc>
      </w:tr>
      <w:tr w:rsidR="00970F76" w:rsidRPr="001B2A1E" w14:paraId="12111A1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EDFADA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615943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K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4E3024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3DC3066" w14:textId="79E830D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139662A" w14:textId="49C1D58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50 </w:t>
            </w:r>
          </w:p>
        </w:tc>
      </w:tr>
      <w:tr w:rsidR="00970F76" w:rsidRPr="001B2A1E" w14:paraId="7C83FA2E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52202F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4D8048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K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E325B8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CED961F" w14:textId="6B80FB4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1A4DB76" w14:textId="6FA4C8C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50 </w:t>
            </w:r>
          </w:p>
        </w:tc>
      </w:tr>
      <w:tr w:rsidR="00970F76" w:rsidRPr="001B2A1E" w14:paraId="4A61FC4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E21BF6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FB7D21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A02AA5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34CE4F5" w14:textId="22AC3D7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3.1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7F84453" w14:textId="64E4AF9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9.99 </w:t>
            </w:r>
          </w:p>
        </w:tc>
      </w:tr>
      <w:tr w:rsidR="00970F76" w:rsidRPr="001B2A1E" w14:paraId="2E7E2EC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C17C4E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6EA741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HL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B75695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256B1D4" w14:textId="3FAD908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2F0E496" w14:textId="66AE38A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9.99 </w:t>
            </w:r>
          </w:p>
        </w:tc>
      </w:tr>
      <w:tr w:rsidR="00970F76" w:rsidRPr="001B2A1E" w14:paraId="400B95D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9D54B6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6BB8B3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3D85EB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EB5C8D4" w14:textId="65C3286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EE631A6" w14:textId="1E4FF8E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2.49 </w:t>
            </w:r>
          </w:p>
        </w:tc>
      </w:tr>
      <w:tr w:rsidR="00970F76" w:rsidRPr="001B2A1E" w14:paraId="38DD692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77FCEC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D2C0C7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SA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DE82F1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F626B3B" w14:textId="28AFB5B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3.1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DB877EC" w14:textId="37F308F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2.49 </w:t>
            </w:r>
          </w:p>
        </w:tc>
      </w:tr>
      <w:tr w:rsidR="00970F76" w:rsidRPr="001B2A1E" w14:paraId="3CB3152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117135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D4EEB1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79CD6E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6EDFD37" w14:textId="6948CF9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3180CE2" w14:textId="6454EB8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9.99 </w:t>
            </w:r>
          </w:p>
        </w:tc>
      </w:tr>
      <w:tr w:rsidR="00970F76" w:rsidRPr="001B2A1E" w14:paraId="3304CD4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D3ED42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E5DC05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DA8EA8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43B035B" w14:textId="228E3C6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88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6FC959F" w14:textId="2A23272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9.99 </w:t>
            </w:r>
          </w:p>
        </w:tc>
      </w:tr>
      <w:tr w:rsidR="00970F76" w:rsidRPr="001B2A1E" w14:paraId="75B4D280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A42FDF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71503C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C3DF0F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F51CBC8" w14:textId="1BDE4BA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0039D43" w14:textId="304DA3B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50 </w:t>
            </w:r>
          </w:p>
        </w:tc>
      </w:tr>
      <w:tr w:rsidR="00970F76" w:rsidRPr="001B2A1E" w14:paraId="7080097D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4FC7D6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5647B1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AD2050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618C7AC" w14:textId="5051496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FB0E64D" w14:textId="40C041D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50 </w:t>
            </w:r>
          </w:p>
        </w:tc>
      </w:tr>
      <w:tr w:rsidR="00970F76" w:rsidRPr="001B2A1E" w14:paraId="3DCB40D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AF8E17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8ED8E9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C83BE9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532DC14" w14:textId="433C0E8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B31BA76" w14:textId="00AA777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9.99 </w:t>
            </w:r>
          </w:p>
        </w:tc>
      </w:tr>
      <w:tr w:rsidR="00970F76" w:rsidRPr="001B2A1E" w14:paraId="0EA6C28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983819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50FB05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TM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5ECA05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1D0264A" w14:textId="2C486BB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959A1F3" w14:textId="7FE620C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2.49 </w:t>
            </w:r>
          </w:p>
        </w:tc>
      </w:tr>
      <w:tr w:rsidR="00970F76" w:rsidRPr="001B2A1E" w14:paraId="7624871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E820B1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DF12F5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8B2650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EDB0634" w14:textId="7957DD7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389BD01" w14:textId="0680EFE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50 </w:t>
            </w:r>
          </w:p>
        </w:tc>
      </w:tr>
      <w:tr w:rsidR="00970F76" w:rsidRPr="001B2A1E" w14:paraId="0D37D98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2601C6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C2E968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UDHK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2517D4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B40DF19" w14:textId="68FA08B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2BB79AE" w14:textId="229E733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50 </w:t>
            </w:r>
          </w:p>
        </w:tc>
      </w:tr>
      <w:tr w:rsidR="00970F76" w:rsidRPr="001B2A1E" w14:paraId="5B7619E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2A02D2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5F07A8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49UDTM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59A16B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ULTIPLE FAMILY GROUP PSYTX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3672E3E" w14:textId="1671386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865FBB4" w14:textId="02E09CE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50 </w:t>
            </w:r>
          </w:p>
        </w:tc>
      </w:tr>
      <w:tr w:rsidR="00970F76" w:rsidRPr="001B2A1E" w14:paraId="167040B0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CCCBA3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51191A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E0D5ED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1FBB677" w14:textId="18FB2BD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7.1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093F024" w14:textId="0B8B3D1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85 </w:t>
            </w:r>
          </w:p>
        </w:tc>
      </w:tr>
      <w:tr w:rsidR="00970F76" w:rsidRPr="001B2A1E" w14:paraId="7600ADE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6E6ED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69EEBD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9CAB11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FF856E3" w14:textId="22E1593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0.3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529F74A" w14:textId="0BCB6C6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8.39 </w:t>
            </w:r>
          </w:p>
        </w:tc>
      </w:tr>
      <w:tr w:rsidR="00970F76" w:rsidRPr="001B2A1E" w14:paraId="5881B92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31C062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523F50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F7C13F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616BF54" w14:textId="39CEA78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0.3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1B6AFC5" w14:textId="10CE476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8.39 </w:t>
            </w:r>
          </w:p>
        </w:tc>
      </w:tr>
      <w:tr w:rsidR="00970F76" w:rsidRPr="001B2A1E" w14:paraId="567AC46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3A9344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D46BB1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K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D83550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2614C20" w14:textId="4B9638B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9.8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9B2412A" w14:textId="769A6F0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85 </w:t>
            </w:r>
          </w:p>
        </w:tc>
      </w:tr>
      <w:tr w:rsidR="00970F76" w:rsidRPr="001B2A1E" w14:paraId="060A5138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ECE26B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5B13A1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K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B0F445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3BEE88D" w14:textId="09AF705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3.0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DEC1C67" w14:textId="7529A33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8.39 </w:t>
            </w:r>
          </w:p>
        </w:tc>
      </w:tr>
      <w:tr w:rsidR="00970F76" w:rsidRPr="001B2A1E" w14:paraId="036B1167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4DA94D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08D624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K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B00645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916EF18" w14:textId="4585B28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3.0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FDF451D" w14:textId="6157B29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8.39 </w:t>
            </w:r>
          </w:p>
        </w:tc>
      </w:tr>
      <w:tr w:rsidR="00970F76" w:rsidRPr="001B2A1E" w14:paraId="79D9F598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D8741C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8F46E2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433953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9F0CCF3" w14:textId="78A2BA8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5.7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5F38248" w14:textId="0F97660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85 </w:t>
            </w:r>
          </w:p>
        </w:tc>
      </w:tr>
      <w:tr w:rsidR="00970F76" w:rsidRPr="001B2A1E" w14:paraId="191D2E2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9AFC89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7AE68B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HL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8F4595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1139003" w14:textId="21A0098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7.1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68861CF" w14:textId="285D67D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7.85 </w:t>
            </w:r>
          </w:p>
        </w:tc>
      </w:tr>
      <w:tr w:rsidR="00970F76" w:rsidRPr="001B2A1E" w14:paraId="6E60874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F81297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920D87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SA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C1DB22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A47BF30" w14:textId="595FDE1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3.0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D7E3913" w14:textId="1801763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2.17 </w:t>
            </w:r>
          </w:p>
        </w:tc>
      </w:tr>
      <w:tr w:rsidR="00970F76" w:rsidRPr="001B2A1E" w14:paraId="04FE623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832DF4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2AB6B1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SA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538778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24F0B0F" w14:textId="5D97644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5.7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D67DFB8" w14:textId="7128AEF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2.17 </w:t>
            </w:r>
          </w:p>
        </w:tc>
      </w:tr>
      <w:tr w:rsidR="00970F76" w:rsidRPr="001B2A1E" w14:paraId="256040D0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E0A0C8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28F744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46BB9F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3C9A567" w14:textId="1DD18B6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0.3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9DB1924" w14:textId="2AD8AEE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8.39 </w:t>
            </w:r>
          </w:p>
        </w:tc>
      </w:tr>
      <w:tr w:rsidR="00970F76" w:rsidRPr="001B2A1E" w14:paraId="606E6336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8A3310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79C754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0853UDHK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84B93A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GROUP PSYCHOTHERAPY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66B9733" w14:textId="1908F20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3.0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8946834" w14:textId="1E6E079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8.39 </w:t>
            </w:r>
          </w:p>
        </w:tc>
      </w:tr>
      <w:tr w:rsidR="00970F76" w:rsidRPr="001B2A1E" w14:paraId="40CF42F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5E1040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464729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05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C8CA98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SSESSMENT OF APHASI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B4F7880" w14:textId="4F285FD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8.7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2CEC102" w14:textId="70DDC0A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6 </w:t>
            </w:r>
          </w:p>
        </w:tc>
      </w:tr>
      <w:tr w:rsidR="00970F76" w:rsidRPr="001B2A1E" w14:paraId="34A5702C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A48E46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96E579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05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92353C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SSESSMENT OF APHASI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B531421" w14:textId="37B1CC7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3.8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D37E6FF" w14:textId="111722D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6 </w:t>
            </w:r>
          </w:p>
        </w:tc>
      </w:tr>
      <w:tr w:rsidR="00970F76" w:rsidRPr="001B2A1E" w14:paraId="4E0CC2B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9CD0FE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AE86C3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2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18D06A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1ST HR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A45DC43" w14:textId="304C2A9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7.7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51FBFC6" w14:textId="05C7B23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70.29 </w:t>
            </w:r>
          </w:p>
        </w:tc>
      </w:tr>
      <w:tr w:rsidR="00970F76" w:rsidRPr="001B2A1E" w14:paraId="756464E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A9660E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611A01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2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D37887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1ST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67A3B14" w14:textId="0FA6930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1.3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A395AFD" w14:textId="45D6A8E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70.29 </w:t>
            </w:r>
          </w:p>
        </w:tc>
      </w:tr>
      <w:tr w:rsidR="00970F76" w:rsidRPr="001B2A1E" w14:paraId="48727C9D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77F558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B00AF4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3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451EA9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5A1D051" w14:textId="7935D22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BC17A01" w14:textId="2127C27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1.63 </w:t>
            </w:r>
          </w:p>
        </w:tc>
      </w:tr>
      <w:tr w:rsidR="00970F76" w:rsidRPr="001B2A1E" w14:paraId="2F18296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B235D7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6C479B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3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A7D334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DEVEL TST PHYS/QHP EA ADDL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024D235" w14:textId="75A3F97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57.1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FA103B6" w14:textId="296306D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1.63 </w:t>
            </w:r>
          </w:p>
        </w:tc>
      </w:tr>
      <w:tr w:rsidR="00970F76" w:rsidRPr="001B2A1E" w14:paraId="38E7128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CF8DE1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26CB60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6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F9001B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S/QHP 1ST HR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29D79EE" w14:textId="439862F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4.8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E5B8AC3" w14:textId="66D2D0F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81 </w:t>
            </w:r>
          </w:p>
        </w:tc>
      </w:tr>
      <w:tr w:rsidR="00970F76" w:rsidRPr="001B2A1E" w14:paraId="5EA446C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3BE03D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BA6C15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1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754568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S/QHP 1ST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988B27E" w14:textId="504D895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0.0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C3454C1" w14:textId="7AFF45A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81 </w:t>
            </w:r>
          </w:p>
        </w:tc>
      </w:tr>
      <w:tr w:rsidR="00970F76" w:rsidRPr="001B2A1E" w14:paraId="1050FA9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F3D2CB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8EA620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21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2C024D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/QHP EA ADDL HR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0528568" w14:textId="21BF7C1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9.2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8D4A1D2" w14:textId="38959F9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92 </w:t>
            </w:r>
          </w:p>
        </w:tc>
      </w:tr>
      <w:tr w:rsidR="00970F76" w:rsidRPr="001B2A1E" w14:paraId="4442DD00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AA3A1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6843A6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21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9C199C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UBHVL XM PHY/QHP EA ADDL HR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33418CB" w14:textId="2C0E299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0A7E683" w14:textId="37C8A62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7.92 </w:t>
            </w:r>
          </w:p>
        </w:tc>
      </w:tr>
      <w:tr w:rsidR="00970F76" w:rsidRPr="001B2A1E" w14:paraId="37DA30A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425165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DD61FE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A92D22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D944DCD" w14:textId="1F24F48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0.3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D797714" w14:textId="620DDB7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7.66 </w:t>
            </w:r>
          </w:p>
        </w:tc>
      </w:tr>
      <w:tr w:rsidR="00970F76" w:rsidRPr="001B2A1E" w14:paraId="745DE9C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889503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6D6DD6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BF9156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DB61D53" w14:textId="6921CF8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14.3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E8FF95A" w14:textId="084A386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7.66 </w:t>
            </w:r>
          </w:p>
        </w:tc>
      </w:tr>
      <w:tr w:rsidR="00970F76" w:rsidRPr="001B2A1E" w14:paraId="37C1099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1DF644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2167C3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3A818F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2D233B7" w14:textId="2B6737A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6.3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516D39D" w14:textId="11150A6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7.66 </w:t>
            </w:r>
          </w:p>
        </w:tc>
      </w:tr>
      <w:tr w:rsidR="00970F76" w:rsidRPr="001B2A1E" w14:paraId="1A5010A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39A0B1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7A79F3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0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49497A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38A360F" w14:textId="49DF4DF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6.3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848C23A" w14:textId="6363AC1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7.66 </w:t>
            </w:r>
          </w:p>
        </w:tc>
      </w:tr>
      <w:tr w:rsidR="00970F76" w:rsidRPr="001B2A1E" w14:paraId="7667AB3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C9C7C0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A4E5DA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6B8BF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7E624DA" w14:textId="203A117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9.5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320A505" w14:textId="72129E6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1.42 </w:t>
            </w:r>
          </w:p>
        </w:tc>
      </w:tr>
      <w:tr w:rsidR="00970F76" w:rsidRPr="001B2A1E" w14:paraId="2F3469A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221887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B7C614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DAD58F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E3A9044" w14:textId="4313998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85.0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7BD2B56" w14:textId="46972D8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1.42 </w:t>
            </w:r>
          </w:p>
        </w:tc>
      </w:tr>
      <w:tr w:rsidR="00970F76" w:rsidRPr="001B2A1E" w14:paraId="6B55F25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8C5ABE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260389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06724B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FF834A1" w14:textId="75FF49F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3.9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007EE84" w14:textId="0AFF718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1.42 </w:t>
            </w:r>
          </w:p>
        </w:tc>
      </w:tr>
      <w:tr w:rsidR="00970F76" w:rsidRPr="001B2A1E" w14:paraId="673424E0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B3E591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1EC491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1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0BC64E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67897B7" w14:textId="71E55B9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3.9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B611A20" w14:textId="5A57E05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1.42 </w:t>
            </w:r>
          </w:p>
        </w:tc>
      </w:tr>
      <w:tr w:rsidR="00970F76" w:rsidRPr="001B2A1E" w14:paraId="274F5E8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6778AC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312DEB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5F7BD3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C22EEE6" w14:textId="01A3F23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1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333DA6C" w14:textId="3249FDA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7.66 </w:t>
            </w:r>
          </w:p>
        </w:tc>
      </w:tr>
      <w:tr w:rsidR="00970F76" w:rsidRPr="001B2A1E" w14:paraId="20C5462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AE9BC6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3ED9C1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D896AE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BD61BBF" w14:textId="6423FED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24.6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FF33858" w14:textId="7DEAF6D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7.66 </w:t>
            </w:r>
          </w:p>
        </w:tc>
      </w:tr>
      <w:tr w:rsidR="00970F76" w:rsidRPr="001B2A1E" w14:paraId="1A33CC78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B21639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AF689B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F0F41D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75D0289" w14:textId="0D77935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1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637152A" w14:textId="1D8549F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7.66 </w:t>
            </w:r>
          </w:p>
        </w:tc>
      </w:tr>
      <w:tr w:rsidR="00970F76" w:rsidRPr="001B2A1E" w14:paraId="00B67DD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037D3C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8C3B43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6E5435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549A79" w14:textId="31A57AE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1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CB6ED33" w14:textId="69F0626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7.66 </w:t>
            </w:r>
          </w:p>
        </w:tc>
      </w:tr>
      <w:tr w:rsidR="00970F76" w:rsidRPr="001B2A1E" w14:paraId="2DBE7AFC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4058EE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448BEF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5D2D6D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4887FB2" w14:textId="09372F7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7.7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397B318" w14:textId="4C10344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7.66 </w:t>
            </w:r>
          </w:p>
        </w:tc>
      </w:tr>
      <w:tr w:rsidR="00970F76" w:rsidRPr="001B2A1E" w14:paraId="24065A3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F80D22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C0B6D1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2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D64473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B0E1174" w14:textId="5A4FFF2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7.7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5C0799D" w14:textId="1106F80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7.66 </w:t>
            </w:r>
          </w:p>
        </w:tc>
      </w:tr>
      <w:tr w:rsidR="00970F76" w:rsidRPr="001B2A1E" w14:paraId="564AF41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2BFFC8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A48576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44E14B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27E55FA" w14:textId="4FDFA3B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7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3B51DF5" w14:textId="5C68FE4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4 </w:t>
            </w:r>
          </w:p>
        </w:tc>
      </w:tr>
      <w:tr w:rsidR="00970F76" w:rsidRPr="001B2A1E" w14:paraId="5A85C07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482865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E67D69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09F96A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5624E12" w14:textId="51831CA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6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759C921" w14:textId="1C71ACA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4 </w:t>
            </w:r>
          </w:p>
        </w:tc>
      </w:tr>
      <w:tr w:rsidR="00970F76" w:rsidRPr="001B2A1E" w14:paraId="5B090B4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83682E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E47DB2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5AFA38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E21B156" w14:textId="5ED0DA1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7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D9CFFAB" w14:textId="45A535C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4 </w:t>
            </w:r>
          </w:p>
        </w:tc>
      </w:tr>
      <w:tr w:rsidR="00970F76" w:rsidRPr="001B2A1E" w14:paraId="13EB97D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502799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AFE49D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8630C8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AE56274" w14:textId="5281D22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1.7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CFEBED4" w14:textId="0D7CD29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4 </w:t>
            </w:r>
          </w:p>
        </w:tc>
      </w:tr>
      <w:tr w:rsidR="00970F76" w:rsidRPr="001B2A1E" w14:paraId="157476C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02C0DB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517B2D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935089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297A049" w14:textId="2944EA7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7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DECEE08" w14:textId="04B33FA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4 </w:t>
            </w:r>
          </w:p>
        </w:tc>
      </w:tr>
      <w:tr w:rsidR="00970F76" w:rsidRPr="001B2A1E" w14:paraId="22B4C42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FFCBFC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E55095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3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53E0E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NRPSYC TST EVAL PHYS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FE74A97" w14:textId="6A481D1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7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72572DF" w14:textId="7612B42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25.24 </w:t>
            </w:r>
          </w:p>
        </w:tc>
      </w:tr>
      <w:tr w:rsidR="00970F76" w:rsidRPr="001B2A1E" w14:paraId="77D06766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BD50E2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78C40FD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AA5EF7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ADFB178" w14:textId="07E1862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4.2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2A82641" w14:textId="2CF8E54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53.98 </w:t>
            </w:r>
          </w:p>
        </w:tc>
      </w:tr>
      <w:tr w:rsidR="00970F76" w:rsidRPr="001B2A1E" w14:paraId="3387885F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11BA17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C0D9A1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0DDFC2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F1EAE25" w14:textId="45F7509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2.0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70B9CB5" w14:textId="6291941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53.98 </w:t>
            </w:r>
          </w:p>
        </w:tc>
      </w:tr>
      <w:tr w:rsidR="00970F76" w:rsidRPr="001B2A1E" w14:paraId="028BB21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1877C5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5B977D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738089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BAD6DD4" w14:textId="566AC28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4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75B3EF8" w14:textId="5904327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53.98 </w:t>
            </w:r>
          </w:p>
        </w:tc>
      </w:tr>
      <w:tr w:rsidR="00970F76" w:rsidRPr="001B2A1E" w14:paraId="590D7487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43C224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1FAE1C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6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0B512D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DA0CA19" w14:textId="1876872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4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C7614EB" w14:textId="7F11489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53.98 </w:t>
            </w:r>
          </w:p>
        </w:tc>
      </w:tr>
      <w:tr w:rsidR="00970F76" w:rsidRPr="001B2A1E" w14:paraId="40B23DFD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43C544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97B187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265744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92B923A" w14:textId="64CAEC8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9.8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7959641" w14:textId="702FA7F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7.48 </w:t>
            </w:r>
          </w:p>
        </w:tc>
      </w:tr>
      <w:tr w:rsidR="00970F76" w:rsidRPr="001B2A1E" w14:paraId="4D09DE06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100EED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BD7CFC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14BC49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2C0A11A" w14:textId="03FA704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7.8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2F145A7" w14:textId="21411A3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7.48 </w:t>
            </w:r>
          </w:p>
        </w:tc>
      </w:tr>
      <w:tr w:rsidR="00970F76" w:rsidRPr="001B2A1E" w14:paraId="557C15EE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E977B8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46A9A5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8B10E6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B830BE4" w14:textId="5B69D1B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1.83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D6C0EAF" w14:textId="494F733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7.48 </w:t>
            </w:r>
          </w:p>
        </w:tc>
      </w:tr>
      <w:tr w:rsidR="00970F76" w:rsidRPr="001B2A1E" w14:paraId="61980B96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4623AC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776C78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7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2D165F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PHY/QHP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641084C" w14:textId="7E79EB1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1.8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7E83077" w14:textId="6F0A824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7.48 </w:t>
            </w:r>
          </w:p>
        </w:tc>
      </w:tr>
      <w:tr w:rsidR="00970F76" w:rsidRPr="001B2A1E" w14:paraId="483388D8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10168D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E1FB06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0C0723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1EB2E74" w14:textId="62C43B0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4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661FCFF" w14:textId="0E78EA9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377217E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C15A7D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5D61B4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1E284E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A12997E" w14:textId="483D9CF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2.7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6975A5A" w14:textId="03237A3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67B00D4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F0B86E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844310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B19A7D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248DC31" w14:textId="6A5AF6C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4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0340BA9" w14:textId="16113F7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235160F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7FAA0E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4FACD8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4AB7C3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1C8874B" w14:textId="523D5F7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4.4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4FB2F46" w14:textId="7660EC9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58EA65D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4023AC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495A39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BB25DC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4C58246" w14:textId="394C378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6.1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8239A7D" w14:textId="5161E67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3EB7789C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3516D9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5E682E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8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738256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ECH 1S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0004361" w14:textId="296FED9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6.1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5259AFB" w14:textId="5FE82F3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72718CDD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F9AC20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F1259B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E088CC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90DC38D" w14:textId="0F7AD24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5.1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013CB77" w14:textId="5C50CB2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2AA0BED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935E51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3A1442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CC0152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FF897F1" w14:textId="4927F3A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3.3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EE9CE6B" w14:textId="7D8A02E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5A18CEE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3C6A52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6BBDCC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TM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12B7D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924316A" w14:textId="1946636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5.1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C8875B7" w14:textId="115F62E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0EFAEED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4C5B96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0665D3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TM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212D4A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775FEEA" w14:textId="3E5E6B9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5.1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4C11978" w14:textId="6056F60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1E41663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BAA0E5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5F5F89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84E03B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3F1FF17" w14:textId="5B263E6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6.8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5D3ED3F" w14:textId="13B58F7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268BAA82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DFA83F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EA5D24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39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A81D4E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TECH EA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1D252BA" w14:textId="2878CDB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36.8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CBC801D" w14:textId="0E53B8C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43.57 </w:t>
            </w:r>
          </w:p>
        </w:tc>
      </w:tr>
      <w:tr w:rsidR="00970F76" w:rsidRPr="001B2A1E" w14:paraId="0F090D4C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7190C2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6F30BB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515D22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12D3968" w14:textId="01F4516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2.0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F000694" w14:textId="10FF0C3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.95 </w:t>
            </w:r>
          </w:p>
        </w:tc>
      </w:tr>
      <w:tr w:rsidR="00970F76" w:rsidRPr="001B2A1E" w14:paraId="5332614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94FD28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64D896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79CD28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645D2B9" w14:textId="4BFC8AF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1.9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FB1CDD6" w14:textId="52CB4AC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.95 </w:t>
            </w:r>
          </w:p>
        </w:tc>
      </w:tr>
      <w:tr w:rsidR="00970F76" w:rsidRPr="001B2A1E" w14:paraId="134FE40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ECAFF7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CB853A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U8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66ED19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46B5B1C" w14:textId="2F23493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2.10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592FF11" w14:textId="0F41D6D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.95 </w:t>
            </w:r>
          </w:p>
        </w:tc>
      </w:tr>
      <w:tr w:rsidR="00970F76" w:rsidRPr="001B2A1E" w14:paraId="76526D47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AEAB00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86F3F0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46U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7ED1C49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L/NRPSYC TST AUTO RESUL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06F8E8D" w14:textId="60639F3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  2.10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2BC8BF7" w14:textId="49AB45D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.95 </w:t>
            </w:r>
          </w:p>
        </w:tc>
      </w:tr>
      <w:tr w:rsidR="00970F76" w:rsidRPr="001B2A1E" w14:paraId="52A3035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33721D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51B433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1EDD78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C72A513" w14:textId="2BBD417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6.72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5337882" w14:textId="6D9D854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3.12 </w:t>
            </w:r>
          </w:p>
        </w:tc>
      </w:tr>
      <w:tr w:rsidR="00970F76" w:rsidRPr="001B2A1E" w14:paraId="1F41ECC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2C3307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52615C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11D312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7F38D2C" w14:textId="238729C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2.5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57B88F4" w14:textId="3A0B585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9.84 </w:t>
            </w:r>
          </w:p>
        </w:tc>
      </w:tr>
      <w:tr w:rsidR="00970F76" w:rsidRPr="001B2A1E" w14:paraId="646B8DB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F257D1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C3D8DD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0763AF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2C08D0A" w14:textId="112F5DE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2.5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FEF8FC7" w14:textId="61B388A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9.84 </w:t>
            </w:r>
          </w:p>
        </w:tc>
      </w:tr>
      <w:tr w:rsidR="00970F76" w:rsidRPr="001B2A1E" w14:paraId="257D0EBC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D29CB0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75EA1F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477383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CB4B9DA" w14:textId="6B13220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1.8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C4A9D31" w14:textId="5072158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3.12 </w:t>
            </w:r>
          </w:p>
        </w:tc>
      </w:tr>
      <w:tr w:rsidR="00970F76" w:rsidRPr="001B2A1E" w14:paraId="7E6727B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9AB030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0A047B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6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FEBE9F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ASSMT/REASSESSMENT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87C2C5B" w14:textId="2B5AA51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2.54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EBE87A8" w14:textId="0742A52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9.84 </w:t>
            </w:r>
          </w:p>
        </w:tc>
      </w:tr>
      <w:tr w:rsidR="00970F76" w:rsidRPr="001B2A1E" w14:paraId="3030D2D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66CC3E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5A5003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60507E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A0D1A49" w14:textId="5316912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6.5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73B6358A" w14:textId="11B13ED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1.38 </w:t>
            </w:r>
          </w:p>
        </w:tc>
      </w:tr>
      <w:tr w:rsidR="00970F76" w:rsidRPr="001B2A1E" w14:paraId="18574FE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C16392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B9AA6D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6FE751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ADFEDE4" w14:textId="205A48C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9.8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BB6368A" w14:textId="14ADDD7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68.53 </w:t>
            </w:r>
          </w:p>
        </w:tc>
      </w:tr>
      <w:tr w:rsidR="00970F76" w:rsidRPr="001B2A1E" w14:paraId="0757BDF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8A24AC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51BB50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2FC5CE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684ECD3" w14:textId="61E534C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9.8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47E2B80" w14:textId="6F6FEDC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68.53 </w:t>
            </w:r>
          </w:p>
        </w:tc>
      </w:tr>
      <w:tr w:rsidR="00970F76" w:rsidRPr="001B2A1E" w14:paraId="6E93925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C1F9F3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42C162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A5B158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355FF4F" w14:textId="3EA562C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3.1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307209" w14:textId="3FF7DD8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1.38 </w:t>
            </w:r>
          </w:p>
        </w:tc>
      </w:tr>
      <w:tr w:rsidR="00970F76" w:rsidRPr="001B2A1E" w14:paraId="2905B87A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E611F7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F0103C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8UD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4F9CFB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1ST 30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EA18534" w14:textId="576078A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9.8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57FF5CE" w14:textId="5039B93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68.53 </w:t>
            </w:r>
          </w:p>
        </w:tc>
      </w:tr>
      <w:tr w:rsidR="00970F76" w:rsidRPr="001B2A1E" w14:paraId="75D3B7AA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B82F59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A14707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D2B00B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5C80A08" w14:textId="1574107C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2.6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635B7AA" w14:textId="3B3FBFB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1.33 </w:t>
            </w:r>
          </w:p>
        </w:tc>
      </w:tr>
      <w:tr w:rsidR="00970F76" w:rsidRPr="001B2A1E" w14:paraId="680DD5EC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639FCD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9A5257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AJ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F9AEE8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5BE19B3" w14:textId="1BF5EED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6.99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8EC9B47" w14:textId="29B5E9C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3.50 </w:t>
            </w:r>
          </w:p>
        </w:tc>
      </w:tr>
      <w:tr w:rsidR="00970F76" w:rsidRPr="001B2A1E" w14:paraId="03397CD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5D4A47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9B71C8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H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0CDA3F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C18BEA8" w14:textId="4AC5DE2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6.9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C571125" w14:textId="59F8359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3.50 </w:t>
            </w:r>
          </w:p>
        </w:tc>
      </w:tr>
      <w:tr w:rsidR="00970F76" w:rsidRPr="001B2A1E" w14:paraId="160A535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F778AD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81542A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HL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2ABD40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F1903F" w14:textId="19DB353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1.52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2377EDB" w14:textId="4FAA11E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1.33 </w:t>
            </w:r>
          </w:p>
        </w:tc>
      </w:tr>
      <w:tr w:rsidR="00970F76" w:rsidRPr="001B2A1E" w14:paraId="357808BC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52C7B9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68E05C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6159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181814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HLTH BHV IVNTJ INDIV EA ADDL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0499201" w14:textId="5F20672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6.99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1730AF5" w14:textId="2C943D5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3.50 </w:t>
            </w:r>
          </w:p>
        </w:tc>
      </w:tr>
      <w:tr w:rsidR="00970F76" w:rsidRPr="001B2A1E" w14:paraId="5AAA5FF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8F3E2D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F51856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576B41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5E734F1" w14:textId="0506FB2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1E6B495" w14:textId="61569EF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2.55 </w:t>
            </w:r>
          </w:p>
        </w:tc>
      </w:tr>
      <w:tr w:rsidR="00970F76" w:rsidRPr="001B2A1E" w14:paraId="63DC2284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5315F0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2175B8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G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51EDE3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C3F1F0B" w14:textId="072879F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C96E501" w14:textId="397EBA5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2.55 </w:t>
            </w:r>
          </w:p>
        </w:tc>
      </w:tr>
      <w:tr w:rsidR="00970F76" w:rsidRPr="001B2A1E" w14:paraId="186EF80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F2502E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9ED802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75969E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4C3F81D4" w14:textId="79B0F58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B64787C" w14:textId="34A784C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2.55 </w:t>
            </w:r>
          </w:p>
        </w:tc>
      </w:tr>
      <w:tr w:rsidR="00970F76" w:rsidRPr="001B2A1E" w14:paraId="0D71D60A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42EDDB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4FDA5C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2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51CCADF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SF 15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43A8FD5" w14:textId="082B53E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60.4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ACB393" w14:textId="47B47EF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92.55 </w:t>
            </w:r>
          </w:p>
        </w:tc>
      </w:tr>
      <w:tr w:rsidR="00970F76" w:rsidRPr="001B2A1E" w14:paraId="4428B0C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32CE39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C25281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4881138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AD76CA7" w14:textId="3AF428C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56FFC23" w14:textId="1888170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4.81 </w:t>
            </w:r>
          </w:p>
        </w:tc>
      </w:tr>
      <w:tr w:rsidR="00970F76" w:rsidRPr="001B2A1E" w14:paraId="5D7AD34A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812382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E02028C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G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4E28736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0E0E9C7" w14:textId="1F9520C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F752E37" w14:textId="008F56D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4.81 </w:t>
            </w:r>
          </w:p>
        </w:tc>
      </w:tr>
      <w:tr w:rsidR="00970F76" w:rsidRPr="001B2A1E" w14:paraId="3BA1020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C08A4F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2AE2EF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F4D78C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A1F2E1C" w14:textId="4D8E85D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9389B0C" w14:textId="7B5A53E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4.81 </w:t>
            </w:r>
          </w:p>
        </w:tc>
      </w:tr>
      <w:tr w:rsidR="00970F76" w:rsidRPr="001B2A1E" w14:paraId="0425846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AD7011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551743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3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0E4704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LOW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6B3DE70" w14:textId="0DA18EF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92.9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D691A5F" w14:textId="1727701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44.81 </w:t>
            </w:r>
          </w:p>
        </w:tc>
      </w:tr>
      <w:tr w:rsidR="00970F76" w:rsidRPr="001B2A1E" w14:paraId="14031AB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2E545D3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5892154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4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8D09A9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MOD 4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5C83FB1" w14:textId="746BC7A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5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E404E27" w14:textId="45E0CFB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17.42 </w:t>
            </w:r>
          </w:p>
        </w:tc>
      </w:tr>
      <w:tr w:rsidR="00970F76" w:rsidRPr="001B2A1E" w14:paraId="667B01D6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625A61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7D60B91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4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2AA465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MOD 45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958F8BA" w14:textId="6131D0F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5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4AED36" w14:textId="2943367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17.42 </w:t>
            </w:r>
          </w:p>
        </w:tc>
      </w:tr>
      <w:tr w:rsidR="00970F76" w:rsidRPr="001B2A1E" w14:paraId="06CCCBEA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8026B0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FD1925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4GT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5E6D09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MOD 45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2DC2BC8" w14:textId="1E85C19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38.5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3888114" w14:textId="48EB03C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17.42 </w:t>
            </w:r>
          </w:p>
        </w:tc>
      </w:tr>
      <w:tr w:rsidR="00970F76" w:rsidRPr="001B2A1E" w14:paraId="326444D5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9B775D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E30D54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5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2720D2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HI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C6EA81E" w14:textId="2FDAD55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3.2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C346DC6" w14:textId="3D975C2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4.18 </w:t>
            </w:r>
          </w:p>
        </w:tc>
      </w:tr>
      <w:tr w:rsidR="00970F76" w:rsidRPr="001B2A1E" w14:paraId="5CCD14B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BB17B9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2E026E0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5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C404E5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HI 6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6A0A6041" w14:textId="65F38C5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3.27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B1B9919" w14:textId="7E3F25B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4.18 </w:t>
            </w:r>
          </w:p>
        </w:tc>
      </w:tr>
      <w:tr w:rsidR="00970F76" w:rsidRPr="001B2A1E" w14:paraId="518C1065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2A1B3D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07DDBE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05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76A3D1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NEW HI 6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1B61464" w14:textId="2D5D2C4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83.2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138F7EE" w14:textId="651375E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4.18 </w:t>
            </w:r>
          </w:p>
        </w:tc>
      </w:tr>
      <w:tr w:rsidR="00970F76" w:rsidRPr="001B2A1E" w14:paraId="38C3B9D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55DCF9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AF229C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739812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341D52B9" w14:textId="7845971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63FB3F99" w14:textId="6B8E8EA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9.72 </w:t>
            </w:r>
          </w:p>
        </w:tc>
      </w:tr>
      <w:tr w:rsidR="00970F76" w:rsidRPr="001B2A1E" w14:paraId="5637EC7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7BDE84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B844D2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GE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D90797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A9132E2" w14:textId="625C05C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1F59E1CB" w14:textId="5078127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9.72 </w:t>
            </w:r>
          </w:p>
        </w:tc>
      </w:tr>
      <w:tr w:rsidR="00970F76" w:rsidRPr="001B2A1E" w14:paraId="2469BB55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3A780C5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A7D4CE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3FC0CB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780974F" w14:textId="698D347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B396879" w14:textId="429FF1A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9.72 </w:t>
            </w:r>
          </w:p>
        </w:tc>
      </w:tr>
      <w:tr w:rsidR="00970F76" w:rsidRPr="001B2A1E" w14:paraId="1E1015C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0744696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668C266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1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9AA07A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/OP EST MAY X REQ PHY/QHP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7AF52B8B" w14:textId="6E7FFEE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9.16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A948070" w14:textId="4C5032A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9.72 </w:t>
            </w:r>
          </w:p>
        </w:tc>
      </w:tr>
      <w:tr w:rsidR="00970F76" w:rsidRPr="001B2A1E" w14:paraId="7FCF7D2B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A20BCB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04F4027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00F1DC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EF5CB2E" w14:textId="5F7C396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680A1E4" w14:textId="626B9D5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2.76 </w:t>
            </w:r>
          </w:p>
        </w:tc>
      </w:tr>
      <w:tr w:rsidR="00970F76" w:rsidRPr="001B2A1E" w14:paraId="16AD476B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601D68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1F90C9D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GE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09C4F8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7A351F2" w14:textId="729B9DA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F8B8655" w14:textId="389BBF6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2.76 </w:t>
            </w:r>
          </w:p>
        </w:tc>
      </w:tr>
      <w:tr w:rsidR="00970F76" w:rsidRPr="001B2A1E" w14:paraId="4D1743E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09993D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ECA3D6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GE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FA29A7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7C0DBA32" w14:textId="6E27066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35AD1BFB" w14:textId="2A61EC9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2.76 </w:t>
            </w:r>
          </w:p>
        </w:tc>
      </w:tr>
      <w:tr w:rsidR="00970F76" w:rsidRPr="001B2A1E" w14:paraId="4ED6BA8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095A97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89360A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8EF840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7A95545" w14:textId="4D037CB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638DF2F" w14:textId="024AFFF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2.76 </w:t>
            </w:r>
          </w:p>
        </w:tc>
      </w:tr>
      <w:tr w:rsidR="00970F76" w:rsidRPr="001B2A1E" w14:paraId="713DC446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EBDDC0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4AFBBD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2GT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4C6B84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SF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698F947" w14:textId="1800498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46.8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559FDF13" w14:textId="720AC16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72.76 </w:t>
            </w:r>
          </w:p>
        </w:tc>
      </w:tr>
      <w:tr w:rsidR="00970F76" w:rsidRPr="001B2A1E" w14:paraId="77F6A5A2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99FB29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E93C3D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75CCFFA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4785666" w14:textId="502B872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79771D4" w14:textId="33DC6C0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10 </w:t>
            </w:r>
          </w:p>
        </w:tc>
      </w:tr>
      <w:tr w:rsidR="00970F76" w:rsidRPr="001B2A1E" w14:paraId="3A394B2F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C3D2CF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1F2D5F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G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C078DE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8DC4FC2" w14:textId="4AC7FFD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6EC81B9" w14:textId="6A4BC6F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10 </w:t>
            </w:r>
          </w:p>
        </w:tc>
      </w:tr>
      <w:tr w:rsidR="00970F76" w:rsidRPr="001B2A1E" w14:paraId="40D64D4C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3060DA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A46E017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GE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C0FA81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FAFB2F3" w14:textId="1BFD617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0270EA39" w14:textId="2EFDDF6B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10 </w:t>
            </w:r>
          </w:p>
        </w:tc>
      </w:tr>
      <w:tr w:rsidR="00970F76" w:rsidRPr="001B2A1E" w14:paraId="7AAE6E59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860261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BA31EA6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BDB805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ED8B3F3" w14:textId="0C668F9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A7C3949" w14:textId="72B3429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10 </w:t>
            </w:r>
          </w:p>
        </w:tc>
      </w:tr>
      <w:tr w:rsidR="00970F76" w:rsidRPr="001B2A1E" w14:paraId="4C618C68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0CC3B7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6119302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3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B415A3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LOW 2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452FBDF0" w14:textId="1540954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75.2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539669B1" w14:textId="5328F1F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18.10 </w:t>
            </w:r>
          </w:p>
        </w:tc>
      </w:tr>
      <w:tr w:rsidR="00970F76" w:rsidRPr="001B2A1E" w14:paraId="5C1717B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5545B3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203BC98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4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0AF58F9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MOD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1F517E1" w14:textId="661C3761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2A20142" w14:textId="33B93BE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6.41 </w:t>
            </w:r>
          </w:p>
        </w:tc>
      </w:tr>
      <w:tr w:rsidR="00970F76" w:rsidRPr="001B2A1E" w14:paraId="3420B053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CF6BAE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06CF275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4GT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E9E315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MOD 3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5D8CC32" w14:textId="46814DA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91E8D54" w14:textId="60A7730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6.41 </w:t>
            </w:r>
          </w:p>
        </w:tc>
      </w:tr>
      <w:tr w:rsidR="00970F76" w:rsidRPr="001B2A1E" w14:paraId="036E5080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65192DB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1FB2C2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4GTEP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BD9C53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MOD 3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C706C4F" w14:textId="7196624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06.1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FF7E08D" w14:textId="3B3FA58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66.41 </w:t>
            </w:r>
          </w:p>
        </w:tc>
      </w:tr>
      <w:tr w:rsidR="00970F76" w:rsidRPr="001B2A1E" w14:paraId="7079170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3A12F8B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04DC89D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5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BA1565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HI 4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177977BC" w14:textId="393EA58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7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9F32903" w14:textId="6CF14DA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33.70 </w:t>
            </w:r>
          </w:p>
        </w:tc>
      </w:tr>
      <w:tr w:rsidR="00970F76" w:rsidRPr="001B2A1E" w14:paraId="28B3F89C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075578F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0ACF81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5GT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66B58C66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HI 4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DD8184B" w14:textId="57C480D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7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628DD06" w14:textId="653309E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33.70 </w:t>
            </w:r>
          </w:p>
        </w:tc>
      </w:tr>
      <w:tr w:rsidR="00970F76" w:rsidRPr="001B2A1E" w14:paraId="4D9497E8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1B5552D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iatrist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3356BCB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215GTEP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193B44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OFFICE O/P EST HI 4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3A7870F8" w14:textId="1B60340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149.7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3992BE20" w14:textId="7421FFB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33.70 </w:t>
            </w:r>
          </w:p>
        </w:tc>
      </w:tr>
      <w:tr w:rsidR="00970F76" w:rsidRPr="001B2A1E" w14:paraId="77538E8D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589487A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552512D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0A50C80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815988B" w14:textId="31FB838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5.3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F89DF97" w14:textId="6F4B93B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8.55 </w:t>
            </w:r>
          </w:p>
        </w:tc>
      </w:tr>
      <w:tr w:rsidR="00970F76" w:rsidRPr="001B2A1E" w14:paraId="0272A8C1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B90AA3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7DFB91B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3CCD1D9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23F43EEF" w14:textId="1ADCB62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1.5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C1F28F1" w14:textId="44E0BD58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.91 </w:t>
            </w:r>
          </w:p>
        </w:tc>
      </w:tr>
      <w:tr w:rsidR="00970F76" w:rsidRPr="001B2A1E" w14:paraId="2E7EC2A4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03C0A9B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113A99E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102F495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011E5B8E" w14:textId="71E5E939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1.51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04AAFB7E" w14:textId="549299C2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.91 </w:t>
            </w:r>
          </w:p>
        </w:tc>
      </w:tr>
      <w:tr w:rsidR="00970F76" w:rsidRPr="001B2A1E" w14:paraId="5836A0E6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4FFDDB33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8CF0C9E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1A23E21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DA64EC5" w14:textId="1584644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4.57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2028CC69" w14:textId="7BE38CA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8.55 </w:t>
            </w:r>
          </w:p>
        </w:tc>
      </w:tr>
      <w:tr w:rsidR="00970F76" w:rsidRPr="001B2A1E" w14:paraId="633806A3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42C77FB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7A7B08A9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D08274A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1CD8314E" w14:textId="52DE5A0E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3.04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2CE834A2" w14:textId="632432C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5.77 </w:t>
            </w:r>
          </w:p>
        </w:tc>
      </w:tr>
      <w:tr w:rsidR="00970F76" w:rsidRPr="001B2A1E" w14:paraId="5F7821BF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7763889B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07CAA0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6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992C068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3-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DEC19AA" w14:textId="31C49354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11.5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45A17E53" w14:textId="27738CF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13.91 </w:t>
            </w:r>
          </w:p>
        </w:tc>
      </w:tr>
      <w:tr w:rsidR="00970F76" w:rsidRPr="001B2A1E" w14:paraId="34B6DCA8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1EB3964C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6A99A963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AH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24043B9E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16FF184" w14:textId="618C7C2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8.33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E913BFB" w14:textId="0F4DDE10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5.47 </w:t>
            </w:r>
          </w:p>
        </w:tc>
      </w:tr>
      <w:tr w:rsidR="00970F76" w:rsidRPr="001B2A1E" w14:paraId="1C908B87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663BF60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Social Worke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2559E141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AJ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04234060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57695A78" w14:textId="5BAB4EB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1.2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FC0A540" w14:textId="52EE2D8D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6.60 </w:t>
            </w:r>
          </w:p>
        </w:tc>
      </w:tr>
      <w:tr w:rsidR="00970F76" w:rsidRPr="001B2A1E" w14:paraId="75FE024F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045768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Marital and Family Therapist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33E0497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HE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3E6F5E54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51829F45" w14:textId="3D7C6D46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1.25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1B250358" w14:textId="0945771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6.60 </w:t>
            </w:r>
          </w:p>
        </w:tc>
      </w:tr>
      <w:tr w:rsidR="00970F76" w:rsidRPr="001B2A1E" w14:paraId="047AC4F9" w14:textId="77777777" w:rsidTr="00970F76">
        <w:trPr>
          <w:trHeight w:val="312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2CAB8B82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sychology Intern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4C13C8FA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HLAH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2E11F4F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01F06368" w14:textId="2166DC45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6.91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7E2249EB" w14:textId="30DC06CF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5.47 </w:t>
            </w:r>
          </w:p>
        </w:tc>
      </w:tr>
      <w:tr w:rsidR="00970F76" w:rsidRPr="001B2A1E" w14:paraId="1D1C302E" w14:textId="77777777" w:rsidTr="00970F76">
        <w:trPr>
          <w:trHeight w:val="312"/>
          <w:jc w:val="center"/>
        </w:trPr>
        <w:tc>
          <w:tcPr>
            <w:tcW w:w="2155" w:type="dxa"/>
            <w:shd w:val="clear" w:color="FCE4D6" w:fill="FCE4D6"/>
            <w:noWrap/>
            <w:vAlign w:val="bottom"/>
            <w:hideMark/>
          </w:tcPr>
          <w:p w14:paraId="74E32D97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Advanced Practice Registered Nurse</w:t>
            </w:r>
          </w:p>
        </w:tc>
        <w:tc>
          <w:tcPr>
            <w:tcW w:w="1620" w:type="dxa"/>
            <w:shd w:val="clear" w:color="FCE4D6" w:fill="FCE4D6"/>
            <w:noWrap/>
            <w:vAlign w:val="bottom"/>
            <w:hideMark/>
          </w:tcPr>
          <w:p w14:paraId="4A58EF58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SA</w:t>
            </w:r>
          </w:p>
        </w:tc>
        <w:tc>
          <w:tcPr>
            <w:tcW w:w="3960" w:type="dxa"/>
            <w:shd w:val="clear" w:color="FCE4D6" w:fill="FCE4D6"/>
            <w:noWrap/>
            <w:vAlign w:val="bottom"/>
            <w:hideMark/>
          </w:tcPr>
          <w:p w14:paraId="50E2D59D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CE4D6" w:fill="FCE4D6"/>
            <w:noWrap/>
            <w:vAlign w:val="bottom"/>
            <w:hideMark/>
          </w:tcPr>
          <w:p w14:paraId="2929CF4A" w14:textId="3A8BF33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4.08</w:t>
            </w:r>
          </w:p>
        </w:tc>
        <w:tc>
          <w:tcPr>
            <w:tcW w:w="1734" w:type="dxa"/>
            <w:shd w:val="clear" w:color="FCE4D6" w:fill="FCE4D6"/>
            <w:noWrap/>
            <w:vAlign w:val="bottom"/>
            <w:hideMark/>
          </w:tcPr>
          <w:p w14:paraId="440208E6" w14:textId="41786AA3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30.15 </w:t>
            </w:r>
          </w:p>
        </w:tc>
      </w:tr>
      <w:tr w:rsidR="00970F76" w:rsidRPr="001B2A1E" w14:paraId="1CB7601D" w14:textId="77777777" w:rsidTr="00970F76">
        <w:trPr>
          <w:trHeight w:val="300"/>
          <w:jc w:val="center"/>
        </w:trPr>
        <w:tc>
          <w:tcPr>
            <w:tcW w:w="2155" w:type="dxa"/>
            <w:shd w:val="clear" w:color="F8CBAD" w:fill="F8CBAD"/>
            <w:noWrap/>
            <w:vAlign w:val="bottom"/>
            <w:hideMark/>
          </w:tcPr>
          <w:p w14:paraId="5D711945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Professional Counselor</w:t>
            </w:r>
          </w:p>
        </w:tc>
        <w:tc>
          <w:tcPr>
            <w:tcW w:w="1620" w:type="dxa"/>
            <w:shd w:val="clear" w:color="F8CBAD" w:fill="F8CBAD"/>
            <w:noWrap/>
            <w:vAlign w:val="bottom"/>
            <w:hideMark/>
          </w:tcPr>
          <w:p w14:paraId="56E34D9F" w14:textId="7777777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99407UD</w:t>
            </w:r>
          </w:p>
        </w:tc>
        <w:tc>
          <w:tcPr>
            <w:tcW w:w="3960" w:type="dxa"/>
            <w:shd w:val="clear" w:color="F8CBAD" w:fill="F8CBAD"/>
            <w:noWrap/>
            <w:vAlign w:val="bottom"/>
            <w:hideMark/>
          </w:tcPr>
          <w:p w14:paraId="6925B9A1" w14:textId="77777777" w:rsidR="00970F76" w:rsidRPr="001B2A1E" w:rsidRDefault="00970F76" w:rsidP="00970F76">
            <w:pPr>
              <w:spacing w:before="0" w:after="0" w:line="240" w:lineRule="auto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BEHAV CHNG SMOKING &gt; 10 MIN</w:t>
            </w:r>
          </w:p>
        </w:tc>
        <w:tc>
          <w:tcPr>
            <w:tcW w:w="1800" w:type="dxa"/>
            <w:shd w:val="clear" w:color="F8CBAD" w:fill="F8CBAD"/>
            <w:noWrap/>
            <w:vAlign w:val="bottom"/>
            <w:hideMark/>
          </w:tcPr>
          <w:p w14:paraId="674F52C4" w14:textId="612AEA17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1B2A1E">
              <w:rPr>
                <w:rFonts w:ascii="Tahoma" w:hAnsi="Tahoma" w:cs="Tahoma"/>
                <w:color w:val="000000"/>
                <w:sz w:val="23"/>
                <w:szCs w:val="23"/>
              </w:rPr>
              <w:t>$        21.25</w:t>
            </w:r>
          </w:p>
        </w:tc>
        <w:tc>
          <w:tcPr>
            <w:tcW w:w="1734" w:type="dxa"/>
            <w:shd w:val="clear" w:color="F8CBAD" w:fill="F8CBAD"/>
            <w:noWrap/>
            <w:vAlign w:val="bottom"/>
            <w:hideMark/>
          </w:tcPr>
          <w:p w14:paraId="69271E04" w14:textId="630AFA1A" w:rsidR="00970F76" w:rsidRPr="001B2A1E" w:rsidRDefault="00970F76" w:rsidP="00970F76">
            <w:pPr>
              <w:spacing w:before="0" w:after="0" w:line="240" w:lineRule="auto"/>
              <w:jc w:val="center"/>
              <w:rPr>
                <w:rFonts w:ascii="Tahoma" w:hAnsi="Tahoma" w:cs="Tahoma"/>
                <w:color w:val="000000"/>
                <w:sz w:val="23"/>
                <w:szCs w:val="23"/>
              </w:rPr>
            </w:pPr>
            <w:r w:rsidRPr="00970F76">
              <w:rPr>
                <w:rFonts w:ascii="Tahoma" w:hAnsi="Tahoma" w:cs="Tahoma"/>
                <w:color w:val="000000"/>
                <w:sz w:val="23"/>
                <w:szCs w:val="23"/>
              </w:rPr>
              <w:t xml:space="preserve"> $26.60 </w:t>
            </w:r>
          </w:p>
        </w:tc>
      </w:tr>
    </w:tbl>
    <w:p w14:paraId="00A37012" w14:textId="77777777" w:rsidR="005F5C81" w:rsidRDefault="005F5C81" w:rsidP="005F5C81"/>
    <w:p w14:paraId="7D3CB012" w14:textId="7FF6CAAB" w:rsidR="00993036" w:rsidRPr="005F5C81" w:rsidRDefault="00993036" w:rsidP="005F5C81"/>
    <w:sectPr w:rsidR="00993036" w:rsidRPr="005F5C81" w:rsidSect="00C15D2B">
      <w:pgSz w:w="12240" w:h="15840"/>
      <w:pgMar w:top="432" w:right="1080" w:bottom="864" w:left="108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A8045" w14:textId="77777777" w:rsidR="00495A2E" w:rsidRDefault="00495A2E">
      <w:r>
        <w:separator/>
      </w:r>
    </w:p>
  </w:endnote>
  <w:endnote w:type="continuationSeparator" w:id="0">
    <w:p w14:paraId="54D05C66" w14:textId="77777777" w:rsidR="00495A2E" w:rsidRDefault="00495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333696" w14:textId="77777777" w:rsidR="00495A2E" w:rsidRDefault="00495A2E">
      <w:r>
        <w:separator/>
      </w:r>
    </w:p>
  </w:footnote>
  <w:footnote w:type="continuationSeparator" w:id="0">
    <w:p w14:paraId="43C229E2" w14:textId="77777777" w:rsidR="00495A2E" w:rsidRDefault="00495A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774AF"/>
    <w:multiLevelType w:val="hybridMultilevel"/>
    <w:tmpl w:val="44562468"/>
    <w:lvl w:ilvl="0" w:tplc="C606741C">
      <w:start w:val="13"/>
      <w:numFmt w:val="bullet"/>
      <w:lvlText w:val="•"/>
      <w:lvlJc w:val="left"/>
      <w:pPr>
        <w:ind w:left="207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4" w:hanging="360"/>
      </w:pPr>
      <w:rPr>
        <w:rFonts w:ascii="Wingdings" w:hAnsi="Wingdings" w:hint="default"/>
      </w:rPr>
    </w:lvl>
  </w:abstractNum>
  <w:abstractNum w:abstractNumId="1" w15:restartNumberingAfterBreak="0">
    <w:nsid w:val="05DA2041"/>
    <w:multiLevelType w:val="hybridMultilevel"/>
    <w:tmpl w:val="22E0323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55465"/>
    <w:multiLevelType w:val="hybridMultilevel"/>
    <w:tmpl w:val="E2E27A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40534"/>
    <w:multiLevelType w:val="hybridMultilevel"/>
    <w:tmpl w:val="D2ACB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C4BC6"/>
    <w:multiLevelType w:val="hybridMultilevel"/>
    <w:tmpl w:val="AE52181E"/>
    <w:lvl w:ilvl="0" w:tplc="C606741C">
      <w:start w:val="13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EC57402"/>
    <w:multiLevelType w:val="hybridMultilevel"/>
    <w:tmpl w:val="93C67D2C"/>
    <w:lvl w:ilvl="0" w:tplc="11BE118A">
      <w:start w:val="1"/>
      <w:numFmt w:val="bullet"/>
      <w:pStyle w:val="TOC2"/>
      <w:lvlText w:val=""/>
      <w:lvlJc w:val="left"/>
      <w:pPr>
        <w:tabs>
          <w:tab w:val="num" w:pos="960"/>
        </w:tabs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6" w15:restartNumberingAfterBreak="0">
    <w:nsid w:val="2F837049"/>
    <w:multiLevelType w:val="hybridMultilevel"/>
    <w:tmpl w:val="9AAC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42DE4"/>
    <w:multiLevelType w:val="hybridMultilevel"/>
    <w:tmpl w:val="795C4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FC4D42"/>
    <w:multiLevelType w:val="hybridMultilevel"/>
    <w:tmpl w:val="4C0CF7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1E0214"/>
    <w:multiLevelType w:val="hybridMultilevel"/>
    <w:tmpl w:val="24A084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4A1E8D"/>
    <w:multiLevelType w:val="hybridMultilevel"/>
    <w:tmpl w:val="94A62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772B8"/>
    <w:multiLevelType w:val="hybridMultilevel"/>
    <w:tmpl w:val="1DBAB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362672"/>
    <w:multiLevelType w:val="hybridMultilevel"/>
    <w:tmpl w:val="013A68E2"/>
    <w:lvl w:ilvl="0" w:tplc="C606741C">
      <w:start w:val="13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35C0D"/>
    <w:multiLevelType w:val="hybridMultilevel"/>
    <w:tmpl w:val="789A4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0715F9"/>
    <w:multiLevelType w:val="hybridMultilevel"/>
    <w:tmpl w:val="5BDC8D5E"/>
    <w:lvl w:ilvl="0" w:tplc="E0801518">
      <w:start w:val="1"/>
      <w:numFmt w:val="bullet"/>
      <w:lvlText w:val=""/>
      <w:lvlJc w:val="left"/>
      <w:pPr>
        <w:ind w:left="1016" w:hanging="360"/>
      </w:pPr>
      <w:rPr>
        <w:rFonts w:ascii="Symbol" w:eastAsia="Symbol" w:hAnsi="Symbol" w:hint="default"/>
        <w:w w:val="100"/>
        <w:sz w:val="24"/>
        <w:szCs w:val="24"/>
      </w:rPr>
    </w:lvl>
    <w:lvl w:ilvl="1" w:tplc="B6EAD504">
      <w:start w:val="1"/>
      <w:numFmt w:val="bullet"/>
      <w:lvlText w:val="•"/>
      <w:lvlJc w:val="left"/>
      <w:pPr>
        <w:ind w:left="1243" w:hanging="360"/>
      </w:pPr>
      <w:rPr>
        <w:rFonts w:hint="default"/>
      </w:rPr>
    </w:lvl>
    <w:lvl w:ilvl="2" w:tplc="8030241C">
      <w:start w:val="1"/>
      <w:numFmt w:val="bullet"/>
      <w:lvlText w:val="•"/>
      <w:lvlJc w:val="left"/>
      <w:pPr>
        <w:ind w:left="1467" w:hanging="360"/>
      </w:pPr>
      <w:rPr>
        <w:rFonts w:hint="default"/>
      </w:rPr>
    </w:lvl>
    <w:lvl w:ilvl="3" w:tplc="9D4277C8">
      <w:start w:val="1"/>
      <w:numFmt w:val="bullet"/>
      <w:lvlText w:val="•"/>
      <w:lvlJc w:val="left"/>
      <w:pPr>
        <w:ind w:left="1691" w:hanging="360"/>
      </w:pPr>
      <w:rPr>
        <w:rFonts w:hint="default"/>
      </w:rPr>
    </w:lvl>
    <w:lvl w:ilvl="4" w:tplc="945879BE">
      <w:start w:val="1"/>
      <w:numFmt w:val="bullet"/>
      <w:lvlText w:val="•"/>
      <w:lvlJc w:val="left"/>
      <w:pPr>
        <w:ind w:left="1915" w:hanging="360"/>
      </w:pPr>
      <w:rPr>
        <w:rFonts w:hint="default"/>
      </w:rPr>
    </w:lvl>
    <w:lvl w:ilvl="5" w:tplc="FDE25E82">
      <w:start w:val="1"/>
      <w:numFmt w:val="bullet"/>
      <w:lvlText w:val="•"/>
      <w:lvlJc w:val="left"/>
      <w:pPr>
        <w:ind w:left="2138" w:hanging="360"/>
      </w:pPr>
      <w:rPr>
        <w:rFonts w:hint="default"/>
      </w:rPr>
    </w:lvl>
    <w:lvl w:ilvl="6" w:tplc="214254BA">
      <w:start w:val="1"/>
      <w:numFmt w:val="bullet"/>
      <w:lvlText w:val="•"/>
      <w:lvlJc w:val="left"/>
      <w:pPr>
        <w:ind w:left="2362" w:hanging="360"/>
      </w:pPr>
      <w:rPr>
        <w:rFonts w:hint="default"/>
      </w:rPr>
    </w:lvl>
    <w:lvl w:ilvl="7" w:tplc="F088371E">
      <w:start w:val="1"/>
      <w:numFmt w:val="bullet"/>
      <w:lvlText w:val="•"/>
      <w:lvlJc w:val="left"/>
      <w:pPr>
        <w:ind w:left="2586" w:hanging="360"/>
      </w:pPr>
      <w:rPr>
        <w:rFonts w:hint="default"/>
      </w:rPr>
    </w:lvl>
    <w:lvl w:ilvl="8" w:tplc="C21E7C92">
      <w:start w:val="1"/>
      <w:numFmt w:val="bullet"/>
      <w:lvlText w:val="•"/>
      <w:lvlJc w:val="left"/>
      <w:pPr>
        <w:ind w:left="2810" w:hanging="360"/>
      </w:pPr>
      <w:rPr>
        <w:rFonts w:hint="default"/>
      </w:rPr>
    </w:lvl>
  </w:abstractNum>
  <w:abstractNum w:abstractNumId="15" w15:restartNumberingAfterBreak="0">
    <w:nsid w:val="540C26CE"/>
    <w:multiLevelType w:val="hybridMultilevel"/>
    <w:tmpl w:val="C408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0678C8"/>
    <w:multiLevelType w:val="hybridMultilevel"/>
    <w:tmpl w:val="E2F2FE4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614E2E28"/>
    <w:multiLevelType w:val="hybridMultilevel"/>
    <w:tmpl w:val="06F42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E243BC"/>
    <w:multiLevelType w:val="hybridMultilevel"/>
    <w:tmpl w:val="6EAC54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636E22"/>
    <w:multiLevelType w:val="hybridMultilevel"/>
    <w:tmpl w:val="C5F24AFC"/>
    <w:lvl w:ilvl="0" w:tplc="82FC62A6">
      <w:start w:val="1"/>
      <w:numFmt w:val="bullet"/>
      <w:pStyle w:val="TOC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160B28"/>
    <w:multiLevelType w:val="hybridMultilevel"/>
    <w:tmpl w:val="59B85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445FB"/>
    <w:multiLevelType w:val="hybridMultilevel"/>
    <w:tmpl w:val="C164BC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8877B6"/>
    <w:multiLevelType w:val="hybridMultilevel"/>
    <w:tmpl w:val="BD82C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D442E7"/>
    <w:multiLevelType w:val="hybridMultilevel"/>
    <w:tmpl w:val="94EA7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6B1E72"/>
    <w:multiLevelType w:val="hybridMultilevel"/>
    <w:tmpl w:val="51F81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7391950">
    <w:abstractNumId w:val="19"/>
  </w:num>
  <w:num w:numId="2" w16cid:durableId="1901862822">
    <w:abstractNumId w:val="5"/>
  </w:num>
  <w:num w:numId="3" w16cid:durableId="128475939">
    <w:abstractNumId w:val="9"/>
  </w:num>
  <w:num w:numId="4" w16cid:durableId="911740830">
    <w:abstractNumId w:val="17"/>
  </w:num>
  <w:num w:numId="5" w16cid:durableId="356393516">
    <w:abstractNumId w:val="14"/>
  </w:num>
  <w:num w:numId="6" w16cid:durableId="1980569187">
    <w:abstractNumId w:val="23"/>
  </w:num>
  <w:num w:numId="7" w16cid:durableId="785394772">
    <w:abstractNumId w:val="7"/>
  </w:num>
  <w:num w:numId="8" w16cid:durableId="398134155">
    <w:abstractNumId w:val="3"/>
  </w:num>
  <w:num w:numId="9" w16cid:durableId="313873537">
    <w:abstractNumId w:val="13"/>
  </w:num>
  <w:num w:numId="10" w16cid:durableId="1871409018">
    <w:abstractNumId w:val="6"/>
  </w:num>
  <w:num w:numId="11" w16cid:durableId="699933206">
    <w:abstractNumId w:val="11"/>
  </w:num>
  <w:num w:numId="12" w16cid:durableId="1182285575">
    <w:abstractNumId w:val="16"/>
  </w:num>
  <w:num w:numId="13" w16cid:durableId="1891528166">
    <w:abstractNumId w:val="4"/>
  </w:num>
  <w:num w:numId="14" w16cid:durableId="629018626">
    <w:abstractNumId w:val="18"/>
  </w:num>
  <w:num w:numId="15" w16cid:durableId="440609485">
    <w:abstractNumId w:val="2"/>
  </w:num>
  <w:num w:numId="16" w16cid:durableId="713118432">
    <w:abstractNumId w:val="12"/>
  </w:num>
  <w:num w:numId="17" w16cid:durableId="1670451329">
    <w:abstractNumId w:val="21"/>
  </w:num>
  <w:num w:numId="18" w16cid:durableId="1655916653">
    <w:abstractNumId w:val="0"/>
  </w:num>
  <w:num w:numId="19" w16cid:durableId="1478645377">
    <w:abstractNumId w:val="8"/>
  </w:num>
  <w:num w:numId="20" w16cid:durableId="545529438">
    <w:abstractNumId w:val="15"/>
  </w:num>
  <w:num w:numId="21" w16cid:durableId="583346626">
    <w:abstractNumId w:val="20"/>
  </w:num>
  <w:num w:numId="22" w16cid:durableId="898832747">
    <w:abstractNumId w:val="10"/>
  </w:num>
  <w:num w:numId="23" w16cid:durableId="1607080103">
    <w:abstractNumId w:val="24"/>
  </w:num>
  <w:num w:numId="24" w16cid:durableId="1958608955">
    <w:abstractNumId w:val="22"/>
  </w:num>
  <w:num w:numId="25" w16cid:durableId="2084716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2o376aeVzqmakzLN2zk/TYg4J0wtx9RPC6EELgAPDAdPxGGBdm6seSpffqYlq/HMbGAO3Crol8Xx2cqH5BOCsg==" w:salt="j41H9pSe5vUY8MDzuxREPg=="/>
  <w:defaultTabStop w:val="720"/>
  <w:drawingGridHorizontalSpacing w:val="12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1NLE0MTMzMDe0MDVT0lEKTi0uzszPAykwqwUATbMDSywAAAA="/>
  </w:docVars>
  <w:rsids>
    <w:rsidRoot w:val="00F8751E"/>
    <w:rsid w:val="000065B4"/>
    <w:rsid w:val="00012774"/>
    <w:rsid w:val="00017E48"/>
    <w:rsid w:val="00031D39"/>
    <w:rsid w:val="00032E26"/>
    <w:rsid w:val="00045705"/>
    <w:rsid w:val="000473D3"/>
    <w:rsid w:val="00052CB4"/>
    <w:rsid w:val="0005567F"/>
    <w:rsid w:val="00060D6E"/>
    <w:rsid w:val="00070842"/>
    <w:rsid w:val="0007375E"/>
    <w:rsid w:val="00077FC5"/>
    <w:rsid w:val="00087573"/>
    <w:rsid w:val="00091F6B"/>
    <w:rsid w:val="000960EF"/>
    <w:rsid w:val="000B1F02"/>
    <w:rsid w:val="000B7ADF"/>
    <w:rsid w:val="000E0FA0"/>
    <w:rsid w:val="000E4F22"/>
    <w:rsid w:val="000F5A8E"/>
    <w:rsid w:val="00107D6F"/>
    <w:rsid w:val="00116E05"/>
    <w:rsid w:val="00124D7D"/>
    <w:rsid w:val="00133BBE"/>
    <w:rsid w:val="0013417B"/>
    <w:rsid w:val="00137A70"/>
    <w:rsid w:val="00144640"/>
    <w:rsid w:val="00160F2B"/>
    <w:rsid w:val="001615A3"/>
    <w:rsid w:val="00163F7C"/>
    <w:rsid w:val="00164F26"/>
    <w:rsid w:val="00190124"/>
    <w:rsid w:val="001A37AD"/>
    <w:rsid w:val="001A38D1"/>
    <w:rsid w:val="001B2A1E"/>
    <w:rsid w:val="001C0128"/>
    <w:rsid w:val="001C0EE3"/>
    <w:rsid w:val="001C70DE"/>
    <w:rsid w:val="001E4707"/>
    <w:rsid w:val="001F011F"/>
    <w:rsid w:val="00244B18"/>
    <w:rsid w:val="00291B5E"/>
    <w:rsid w:val="002A141F"/>
    <w:rsid w:val="002B2570"/>
    <w:rsid w:val="002C4EEE"/>
    <w:rsid w:val="002D14F3"/>
    <w:rsid w:val="002D7348"/>
    <w:rsid w:val="002F68DA"/>
    <w:rsid w:val="003060FB"/>
    <w:rsid w:val="003112B4"/>
    <w:rsid w:val="0031353F"/>
    <w:rsid w:val="00315485"/>
    <w:rsid w:val="00322ABF"/>
    <w:rsid w:val="003234C4"/>
    <w:rsid w:val="003235A9"/>
    <w:rsid w:val="003249AD"/>
    <w:rsid w:val="003274A6"/>
    <w:rsid w:val="003414BE"/>
    <w:rsid w:val="003420CC"/>
    <w:rsid w:val="0034770B"/>
    <w:rsid w:val="00385719"/>
    <w:rsid w:val="003872EE"/>
    <w:rsid w:val="003B0122"/>
    <w:rsid w:val="003B6F79"/>
    <w:rsid w:val="003C563D"/>
    <w:rsid w:val="003C7CEA"/>
    <w:rsid w:val="003E79B2"/>
    <w:rsid w:val="00400F18"/>
    <w:rsid w:val="004171ED"/>
    <w:rsid w:val="0041769A"/>
    <w:rsid w:val="0042131E"/>
    <w:rsid w:val="004251B0"/>
    <w:rsid w:val="004412F9"/>
    <w:rsid w:val="004626D2"/>
    <w:rsid w:val="00471A11"/>
    <w:rsid w:val="00477517"/>
    <w:rsid w:val="00477AF2"/>
    <w:rsid w:val="004816FA"/>
    <w:rsid w:val="00491B48"/>
    <w:rsid w:val="00495A2E"/>
    <w:rsid w:val="004A62A9"/>
    <w:rsid w:val="004C1C16"/>
    <w:rsid w:val="004C5B1B"/>
    <w:rsid w:val="004C7CC4"/>
    <w:rsid w:val="004C7DCA"/>
    <w:rsid w:val="004D7229"/>
    <w:rsid w:val="004E3E8C"/>
    <w:rsid w:val="004E574A"/>
    <w:rsid w:val="004E760F"/>
    <w:rsid w:val="004F06CD"/>
    <w:rsid w:val="004F5DA6"/>
    <w:rsid w:val="004F7CE4"/>
    <w:rsid w:val="00500A60"/>
    <w:rsid w:val="00512590"/>
    <w:rsid w:val="005153B2"/>
    <w:rsid w:val="0054426D"/>
    <w:rsid w:val="00546386"/>
    <w:rsid w:val="00551C3F"/>
    <w:rsid w:val="00560B2E"/>
    <w:rsid w:val="005644C7"/>
    <w:rsid w:val="00565825"/>
    <w:rsid w:val="00575F9B"/>
    <w:rsid w:val="00586954"/>
    <w:rsid w:val="005B2AC2"/>
    <w:rsid w:val="005B55AB"/>
    <w:rsid w:val="005E259F"/>
    <w:rsid w:val="005F5C81"/>
    <w:rsid w:val="006031E1"/>
    <w:rsid w:val="006129F5"/>
    <w:rsid w:val="00622F76"/>
    <w:rsid w:val="00635765"/>
    <w:rsid w:val="00647415"/>
    <w:rsid w:val="00647919"/>
    <w:rsid w:val="00647ADC"/>
    <w:rsid w:val="006507FF"/>
    <w:rsid w:val="006567C3"/>
    <w:rsid w:val="00673836"/>
    <w:rsid w:val="00674324"/>
    <w:rsid w:val="00684ECE"/>
    <w:rsid w:val="00692D22"/>
    <w:rsid w:val="006A681C"/>
    <w:rsid w:val="006A6EA0"/>
    <w:rsid w:val="006B34B4"/>
    <w:rsid w:val="006B76BA"/>
    <w:rsid w:val="006C70ED"/>
    <w:rsid w:val="006E2B8D"/>
    <w:rsid w:val="00701A7F"/>
    <w:rsid w:val="0070258A"/>
    <w:rsid w:val="0070286C"/>
    <w:rsid w:val="007046E2"/>
    <w:rsid w:val="00731481"/>
    <w:rsid w:val="00766723"/>
    <w:rsid w:val="007936A1"/>
    <w:rsid w:val="007955B6"/>
    <w:rsid w:val="00796B1D"/>
    <w:rsid w:val="007C3B11"/>
    <w:rsid w:val="007C531C"/>
    <w:rsid w:val="007D02A2"/>
    <w:rsid w:val="007E14E0"/>
    <w:rsid w:val="007E1A3C"/>
    <w:rsid w:val="007F5CF3"/>
    <w:rsid w:val="008002C1"/>
    <w:rsid w:val="00802EF7"/>
    <w:rsid w:val="008049BF"/>
    <w:rsid w:val="008138BF"/>
    <w:rsid w:val="00826E06"/>
    <w:rsid w:val="00831081"/>
    <w:rsid w:val="008321FA"/>
    <w:rsid w:val="008322FB"/>
    <w:rsid w:val="00835A93"/>
    <w:rsid w:val="00836BF5"/>
    <w:rsid w:val="008A385A"/>
    <w:rsid w:val="008A6AC8"/>
    <w:rsid w:val="008B5E88"/>
    <w:rsid w:val="008D0780"/>
    <w:rsid w:val="008D2FF9"/>
    <w:rsid w:val="008D444C"/>
    <w:rsid w:val="008D4932"/>
    <w:rsid w:val="008D5277"/>
    <w:rsid w:val="008D548F"/>
    <w:rsid w:val="008F71A3"/>
    <w:rsid w:val="00912A49"/>
    <w:rsid w:val="00930D08"/>
    <w:rsid w:val="00935B33"/>
    <w:rsid w:val="00941B58"/>
    <w:rsid w:val="00947218"/>
    <w:rsid w:val="00947B74"/>
    <w:rsid w:val="00954E82"/>
    <w:rsid w:val="00957605"/>
    <w:rsid w:val="00960FA2"/>
    <w:rsid w:val="009660AC"/>
    <w:rsid w:val="009674AD"/>
    <w:rsid w:val="00967616"/>
    <w:rsid w:val="00970F76"/>
    <w:rsid w:val="00975518"/>
    <w:rsid w:val="00993036"/>
    <w:rsid w:val="009A40C2"/>
    <w:rsid w:val="009C1004"/>
    <w:rsid w:val="009C1BEE"/>
    <w:rsid w:val="009E25B5"/>
    <w:rsid w:val="009E7435"/>
    <w:rsid w:val="00A00366"/>
    <w:rsid w:val="00A02423"/>
    <w:rsid w:val="00A06495"/>
    <w:rsid w:val="00A125F4"/>
    <w:rsid w:val="00A5520E"/>
    <w:rsid w:val="00A7095D"/>
    <w:rsid w:val="00A710B7"/>
    <w:rsid w:val="00A7734C"/>
    <w:rsid w:val="00A95170"/>
    <w:rsid w:val="00AA1C36"/>
    <w:rsid w:val="00AB125D"/>
    <w:rsid w:val="00AB42FA"/>
    <w:rsid w:val="00AF1EA0"/>
    <w:rsid w:val="00B1210E"/>
    <w:rsid w:val="00B4768B"/>
    <w:rsid w:val="00B522C4"/>
    <w:rsid w:val="00B54FF2"/>
    <w:rsid w:val="00B621A6"/>
    <w:rsid w:val="00B83AF3"/>
    <w:rsid w:val="00B90208"/>
    <w:rsid w:val="00B97322"/>
    <w:rsid w:val="00BA13D8"/>
    <w:rsid w:val="00BA1F90"/>
    <w:rsid w:val="00BA3E4E"/>
    <w:rsid w:val="00BB0029"/>
    <w:rsid w:val="00BB2404"/>
    <w:rsid w:val="00BC42AC"/>
    <w:rsid w:val="00BD6221"/>
    <w:rsid w:val="00BD7109"/>
    <w:rsid w:val="00C06C7C"/>
    <w:rsid w:val="00C07277"/>
    <w:rsid w:val="00C15D2B"/>
    <w:rsid w:val="00C20E2F"/>
    <w:rsid w:val="00C2583F"/>
    <w:rsid w:val="00C25B23"/>
    <w:rsid w:val="00C3526D"/>
    <w:rsid w:val="00C41FBB"/>
    <w:rsid w:val="00C437ED"/>
    <w:rsid w:val="00C51A38"/>
    <w:rsid w:val="00C62831"/>
    <w:rsid w:val="00C84852"/>
    <w:rsid w:val="00C92891"/>
    <w:rsid w:val="00CB7E3E"/>
    <w:rsid w:val="00CC7DDF"/>
    <w:rsid w:val="00CD4C25"/>
    <w:rsid w:val="00CE0F9E"/>
    <w:rsid w:val="00CE4464"/>
    <w:rsid w:val="00D03B60"/>
    <w:rsid w:val="00D1293E"/>
    <w:rsid w:val="00D2118B"/>
    <w:rsid w:val="00D51F59"/>
    <w:rsid w:val="00D53DCE"/>
    <w:rsid w:val="00D67E71"/>
    <w:rsid w:val="00D70B6D"/>
    <w:rsid w:val="00D77A01"/>
    <w:rsid w:val="00D87896"/>
    <w:rsid w:val="00DA4CA4"/>
    <w:rsid w:val="00DA59ED"/>
    <w:rsid w:val="00DB00F5"/>
    <w:rsid w:val="00DC7B8F"/>
    <w:rsid w:val="00DF675D"/>
    <w:rsid w:val="00E23CA3"/>
    <w:rsid w:val="00E40FE6"/>
    <w:rsid w:val="00E529DD"/>
    <w:rsid w:val="00E67688"/>
    <w:rsid w:val="00E67D51"/>
    <w:rsid w:val="00E73773"/>
    <w:rsid w:val="00E96217"/>
    <w:rsid w:val="00EA6323"/>
    <w:rsid w:val="00EB2ADD"/>
    <w:rsid w:val="00EC2499"/>
    <w:rsid w:val="00EC4BD1"/>
    <w:rsid w:val="00ED0B9A"/>
    <w:rsid w:val="00EF1384"/>
    <w:rsid w:val="00EF6940"/>
    <w:rsid w:val="00F0134D"/>
    <w:rsid w:val="00F01777"/>
    <w:rsid w:val="00F01B2C"/>
    <w:rsid w:val="00F05407"/>
    <w:rsid w:val="00F20634"/>
    <w:rsid w:val="00F270A2"/>
    <w:rsid w:val="00F32B14"/>
    <w:rsid w:val="00F33111"/>
    <w:rsid w:val="00F460B0"/>
    <w:rsid w:val="00F4793D"/>
    <w:rsid w:val="00F53598"/>
    <w:rsid w:val="00F5609C"/>
    <w:rsid w:val="00F73F1E"/>
    <w:rsid w:val="00F8751E"/>
    <w:rsid w:val="00F9058D"/>
    <w:rsid w:val="00F9106F"/>
    <w:rsid w:val="00FC6AD7"/>
    <w:rsid w:val="00FD2020"/>
    <w:rsid w:val="00FF23CD"/>
    <w:rsid w:val="00FF7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B67DC9"/>
  <w15:docId w15:val="{A077C3BE-4B53-4FCF-B950-2B7510A32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76BA"/>
    <w:pPr>
      <w:spacing w:before="240" w:after="240" w:line="360" w:lineRule="auto"/>
    </w:pPr>
    <w:rPr>
      <w:rFonts w:ascii="Arial" w:hAnsi="Arial"/>
      <w:sz w:val="24"/>
      <w:szCs w:val="24"/>
    </w:rPr>
  </w:style>
  <w:style w:type="paragraph" w:styleId="Heading1">
    <w:name w:val="heading 1"/>
    <w:next w:val="Normal"/>
    <w:qFormat/>
    <w:rsid w:val="00FF7F9E"/>
    <w:pPr>
      <w:spacing w:before="120" w:after="120"/>
      <w:ind w:left="-86"/>
      <w:jc w:val="center"/>
      <w:outlineLvl w:val="0"/>
    </w:pPr>
    <w:rPr>
      <w:rFonts w:ascii="Arial" w:hAnsi="Arial" w:cs="Arial"/>
      <w:b/>
      <w:bCs/>
      <w:sz w:val="28"/>
      <w:szCs w:val="24"/>
    </w:rPr>
  </w:style>
  <w:style w:type="paragraph" w:styleId="Heading2">
    <w:name w:val="heading 2"/>
    <w:next w:val="Normal"/>
    <w:qFormat/>
    <w:rsid w:val="00FF7F9E"/>
    <w:pPr>
      <w:spacing w:before="240" w:after="120"/>
      <w:jc w:val="center"/>
      <w:outlineLvl w:val="1"/>
    </w:pPr>
    <w:rPr>
      <w:rFonts w:ascii="Arial" w:hAnsi="Arial"/>
      <w:b/>
      <w:sz w:val="36"/>
      <w:szCs w:val="24"/>
    </w:rPr>
  </w:style>
  <w:style w:type="paragraph" w:styleId="Heading3">
    <w:name w:val="heading 3"/>
    <w:next w:val="Normal"/>
    <w:qFormat/>
    <w:rsid w:val="00FF7F9E"/>
    <w:pPr>
      <w:spacing w:before="120" w:after="120" w:line="360" w:lineRule="auto"/>
      <w:outlineLvl w:val="2"/>
    </w:pPr>
    <w:rPr>
      <w:rFonts w:ascii="Arial" w:hAnsi="Arial"/>
      <w:b/>
      <w:sz w:val="28"/>
      <w:szCs w:val="28"/>
    </w:rPr>
  </w:style>
  <w:style w:type="paragraph" w:styleId="Heading4">
    <w:name w:val="heading 4"/>
    <w:basedOn w:val="Normal"/>
    <w:next w:val="Normal"/>
    <w:qFormat/>
    <w:rsid w:val="0005567F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05567F"/>
    <w:pPr>
      <w:framePr w:w="7920" w:h="1980" w:hRule="exact" w:hSpace="180" w:wrap="auto" w:hAnchor="page" w:xAlign="center" w:yAlign="bottom"/>
      <w:ind w:left="2880"/>
    </w:pPr>
    <w:rPr>
      <w:rFonts w:ascii="Comic Sans MS" w:hAnsi="Comic Sans MS" w:cs="Arial"/>
    </w:rPr>
  </w:style>
  <w:style w:type="character" w:styleId="Hyperlink">
    <w:name w:val="Hyperlink"/>
    <w:basedOn w:val="DefaultParagraphFont"/>
    <w:uiPriority w:val="99"/>
    <w:rsid w:val="00B4768B"/>
    <w:rPr>
      <w:rFonts w:ascii="Arial" w:hAnsi="Arial"/>
      <w:b/>
      <w:color w:val="04427D"/>
      <w:sz w:val="24"/>
      <w:u w:val="single"/>
    </w:rPr>
  </w:style>
  <w:style w:type="paragraph" w:styleId="BodyText">
    <w:name w:val="Body Text"/>
    <w:basedOn w:val="Normal"/>
    <w:rsid w:val="0005567F"/>
    <w:pPr>
      <w:jc w:val="both"/>
    </w:pPr>
    <w:rPr>
      <w:rFonts w:cs="Arial"/>
    </w:rPr>
  </w:style>
  <w:style w:type="paragraph" w:styleId="TOC1">
    <w:name w:val="toc 1"/>
    <w:basedOn w:val="Normal"/>
    <w:next w:val="Normal"/>
    <w:autoRedefine/>
    <w:semiHidden/>
    <w:rsid w:val="0005567F"/>
    <w:pPr>
      <w:numPr>
        <w:numId w:val="1"/>
      </w:numPr>
    </w:pPr>
    <w:rPr>
      <w:b/>
    </w:rPr>
  </w:style>
  <w:style w:type="paragraph" w:styleId="TOC2">
    <w:name w:val="toc 2"/>
    <w:basedOn w:val="Normal"/>
    <w:next w:val="Normal"/>
    <w:autoRedefine/>
    <w:semiHidden/>
    <w:rsid w:val="0005567F"/>
    <w:pPr>
      <w:numPr>
        <w:numId w:val="2"/>
      </w:numPr>
      <w:tabs>
        <w:tab w:val="clear" w:pos="960"/>
        <w:tab w:val="num" w:pos="360"/>
      </w:tabs>
      <w:ind w:left="0" w:firstLine="0"/>
    </w:pPr>
    <w:rPr>
      <w:b/>
    </w:rPr>
  </w:style>
  <w:style w:type="paragraph" w:styleId="Header">
    <w:name w:val="header"/>
    <w:basedOn w:val="Normal"/>
    <w:rsid w:val="0005567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5567F"/>
    <w:pPr>
      <w:tabs>
        <w:tab w:val="center" w:pos="4320"/>
        <w:tab w:val="right" w:pos="8640"/>
      </w:tabs>
    </w:pPr>
  </w:style>
  <w:style w:type="paragraph" w:customStyle="1" w:styleId="xl28">
    <w:name w:val="xl28"/>
    <w:basedOn w:val="Normal"/>
    <w:rsid w:val="0005567F"/>
    <w:pPr>
      <w:spacing w:before="100" w:beforeAutospacing="1" w:after="100" w:afterAutospacing="1"/>
    </w:pPr>
    <w:rPr>
      <w:rFonts w:eastAsia="Arial Unicode MS" w:cs="Arial"/>
    </w:rPr>
  </w:style>
  <w:style w:type="paragraph" w:styleId="BodyText2">
    <w:name w:val="Body Text 2"/>
    <w:basedOn w:val="Normal"/>
    <w:rsid w:val="0005567F"/>
    <w:pPr>
      <w:jc w:val="both"/>
    </w:pPr>
    <w:rPr>
      <w:u w:val="single"/>
    </w:rPr>
  </w:style>
  <w:style w:type="paragraph" w:styleId="BodyText3">
    <w:name w:val="Body Text 3"/>
    <w:basedOn w:val="Normal"/>
    <w:rsid w:val="0005567F"/>
    <w:pPr>
      <w:jc w:val="center"/>
    </w:pPr>
    <w:rPr>
      <w:b/>
      <w:bCs/>
      <w:sz w:val="32"/>
    </w:rPr>
  </w:style>
  <w:style w:type="character" w:styleId="FollowedHyperlink">
    <w:name w:val="FollowedHyperlink"/>
    <w:basedOn w:val="DefaultParagraphFont"/>
    <w:uiPriority w:val="99"/>
    <w:rsid w:val="00B4768B"/>
    <w:rPr>
      <w:rFonts w:ascii="Arial" w:hAnsi="Arial"/>
      <w:color w:val="04427D"/>
      <w:sz w:val="18"/>
      <w:u w:val="single"/>
    </w:rPr>
  </w:style>
  <w:style w:type="paragraph" w:styleId="BalloonText">
    <w:name w:val="Balloon Text"/>
    <w:basedOn w:val="Normal"/>
    <w:semiHidden/>
    <w:rsid w:val="0042131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8D2FF9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9E7435"/>
    <w:rPr>
      <w:rFonts w:ascii="Arial" w:hAnsi="Arial"/>
      <w:sz w:val="24"/>
      <w:szCs w:val="24"/>
    </w:rPr>
  </w:style>
  <w:style w:type="table" w:styleId="TableGrid">
    <w:name w:val="Table Grid"/>
    <w:basedOn w:val="TableNormal"/>
    <w:uiPriority w:val="39"/>
    <w:rsid w:val="004E3E8C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C1BEE"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rsid w:val="001446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46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44640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1446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44640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73773"/>
    <w:rPr>
      <w:color w:val="605E5C"/>
      <w:shd w:val="clear" w:color="auto" w:fill="E1DFDD"/>
    </w:rPr>
  </w:style>
  <w:style w:type="paragraph" w:customStyle="1" w:styleId="Bulletinendtext">
    <w:name w:val="Bulletin end text"/>
    <w:qFormat/>
    <w:rsid w:val="006B76BA"/>
    <w:pPr>
      <w:spacing w:before="120" w:after="120" w:line="240" w:lineRule="atLeast"/>
      <w:jc w:val="both"/>
    </w:pPr>
    <w:rPr>
      <w:rFonts w:ascii="Arial" w:hAnsi="Arial"/>
      <w:i/>
      <w:iCs/>
      <w:sz w:val="18"/>
      <w:szCs w:val="18"/>
    </w:rPr>
  </w:style>
  <w:style w:type="paragraph" w:customStyle="1" w:styleId="Bull">
    <w:name w:val="Bull"/>
    <w:basedOn w:val="Bulletinendtext"/>
    <w:qFormat/>
    <w:rsid w:val="00032E26"/>
  </w:style>
  <w:style w:type="paragraph" w:customStyle="1" w:styleId="hyperlinkBulletinendtext">
    <w:name w:val="hyperlink Bulletin end text"/>
    <w:next w:val="Bulletinendtext"/>
    <w:qFormat/>
    <w:rsid w:val="00A95170"/>
    <w:rPr>
      <w:rFonts w:ascii="Arial" w:hAnsi="Arial"/>
      <w:b/>
      <w:i/>
      <w:iCs/>
      <w:color w:val="04427D"/>
      <w:sz w:val="18"/>
      <w:szCs w:val="18"/>
      <w:u w:val="single"/>
    </w:rPr>
  </w:style>
  <w:style w:type="paragraph" w:customStyle="1" w:styleId="StyleBottomSinglesolidlineAuto15ptLinewidth">
    <w:name w:val="Style Bottom: (Single solid line Auto  1.5 pt Line width)"/>
    <w:basedOn w:val="Normal"/>
    <w:rsid w:val="006B76BA"/>
    <w:pPr>
      <w:pBdr>
        <w:bottom w:val="single" w:sz="12" w:space="1" w:color="auto"/>
      </w:pBdr>
    </w:pPr>
    <w:rPr>
      <w:szCs w:val="20"/>
    </w:rPr>
  </w:style>
  <w:style w:type="paragraph" w:customStyle="1" w:styleId="StyleListParagraphTopSinglesolidlineAuto15ptLine">
    <w:name w:val="Style List Paragraph + Top: (Single solid line Auto  1.5 pt Line ..."/>
    <w:basedOn w:val="ListParagraph"/>
    <w:rsid w:val="006B76BA"/>
    <w:pPr>
      <w:pBdr>
        <w:top w:val="single" w:sz="12" w:space="1" w:color="auto"/>
        <w:bottom w:val="single" w:sz="12" w:space="1" w:color="auto"/>
      </w:pBdr>
      <w:spacing w:line="480" w:lineRule="auto"/>
    </w:pPr>
    <w:rPr>
      <w:szCs w:val="20"/>
    </w:rPr>
  </w:style>
  <w:style w:type="paragraph" w:customStyle="1" w:styleId="StyleListParagraphTopSinglesolidlineAuto15ptLine1">
    <w:name w:val="Style List Paragraph + Top: (Single solid line Auto  1.5 pt Line ...1"/>
    <w:basedOn w:val="ListParagraph"/>
    <w:rsid w:val="006B76BA"/>
    <w:pPr>
      <w:pBdr>
        <w:top w:val="single" w:sz="12" w:space="1" w:color="auto"/>
        <w:bottom w:val="single" w:sz="12" w:space="1" w:color="auto"/>
      </w:pBdr>
      <w:spacing w:line="480" w:lineRule="auto"/>
    </w:pPr>
    <w:rPr>
      <w:szCs w:val="20"/>
    </w:rPr>
  </w:style>
  <w:style w:type="paragraph" w:styleId="Subtitle">
    <w:name w:val="Subtitle"/>
    <w:basedOn w:val="Normal"/>
    <w:next w:val="Normal"/>
    <w:link w:val="SubtitleChar"/>
    <w:qFormat/>
    <w:rsid w:val="0001277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1277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012774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127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012774"/>
    <w:rPr>
      <w:i/>
      <w:iCs/>
      <w:color w:val="404040" w:themeColor="text1" w:themeTint="BF"/>
    </w:rPr>
  </w:style>
  <w:style w:type="paragraph" w:customStyle="1" w:styleId="msonormal0">
    <w:name w:val="msonormal"/>
    <w:basedOn w:val="Normal"/>
    <w:rsid w:val="008002C1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65">
    <w:name w:val="xl65"/>
    <w:basedOn w:val="Normal"/>
    <w:rsid w:val="008002C1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66">
    <w:name w:val="xl66"/>
    <w:basedOn w:val="Normal"/>
    <w:rsid w:val="008002C1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67">
    <w:name w:val="xl67"/>
    <w:basedOn w:val="Normal"/>
    <w:rsid w:val="008002C1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68">
    <w:name w:val="xl68"/>
    <w:basedOn w:val="Normal"/>
    <w:rsid w:val="008002C1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</w:rPr>
  </w:style>
  <w:style w:type="paragraph" w:customStyle="1" w:styleId="xl69">
    <w:name w:val="xl69"/>
    <w:basedOn w:val="Normal"/>
    <w:rsid w:val="008002C1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0">
    <w:name w:val="xl70"/>
    <w:basedOn w:val="Normal"/>
    <w:rsid w:val="001B2A1E"/>
    <w:pPr>
      <w:pBdr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1">
    <w:name w:val="xl71"/>
    <w:basedOn w:val="Normal"/>
    <w:rsid w:val="001B2A1E"/>
    <w:pPr>
      <w:pBdr>
        <w:top w:val="single" w:sz="12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2">
    <w:name w:val="xl72"/>
    <w:basedOn w:val="Normal"/>
    <w:rsid w:val="001B2A1E"/>
    <w:pPr>
      <w:pBdr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73">
    <w:name w:val="xl73"/>
    <w:basedOn w:val="Normal"/>
    <w:rsid w:val="001B2A1E"/>
    <w:pPr>
      <w:pBdr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74">
    <w:name w:val="xl74"/>
    <w:basedOn w:val="Normal"/>
    <w:rsid w:val="001B2A1E"/>
    <w:pPr>
      <w:pBdr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75">
    <w:name w:val="xl75"/>
    <w:basedOn w:val="Normal"/>
    <w:rsid w:val="001B2A1E"/>
    <w:pPr>
      <w:pBdr>
        <w:top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6">
    <w:name w:val="xl76"/>
    <w:basedOn w:val="Normal"/>
    <w:rsid w:val="001B2A1E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</w:rPr>
  </w:style>
  <w:style w:type="paragraph" w:customStyle="1" w:styleId="xl77">
    <w:name w:val="xl77"/>
    <w:basedOn w:val="Normal"/>
    <w:rsid w:val="001B2A1E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al"/>
    <w:rsid w:val="001B2A1E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9">
    <w:name w:val="xl79"/>
    <w:basedOn w:val="Normal"/>
    <w:rsid w:val="001B2A1E"/>
    <w:pPr>
      <w:pBdr>
        <w:top w:val="single" w:sz="12" w:space="0" w:color="auto"/>
        <w:left w:val="single" w:sz="12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e4ce362-36a0-45ca-b15f-c64cd8e2760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35508F8315CF448504F42060908B5E" ma:contentTypeVersion="11" ma:contentTypeDescription="Create a new document." ma:contentTypeScope="" ma:versionID="d20ec6b62ad95006f46e04ae00891f85">
  <xsd:schema xmlns:xsd="http://www.w3.org/2001/XMLSchema" xmlns:xs="http://www.w3.org/2001/XMLSchema" xmlns:p="http://schemas.microsoft.com/office/2006/metadata/properties" xmlns:ns3="de4ce362-36a0-45ca-b15f-c64cd8e27601" targetNamespace="http://schemas.microsoft.com/office/2006/metadata/properties" ma:root="true" ma:fieldsID="573fccda873d472861422d9bccf75335" ns3:_="">
    <xsd:import namespace="de4ce362-36a0-45ca-b15f-c64cd8e27601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ce362-36a0-45ca-b15f-c64cd8e27601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76A26-ABCF-4F33-9418-C2B4CFA3D9BE}">
  <ds:schemaRefs>
    <ds:schemaRef ds:uri="http://schemas.microsoft.com/office/2006/metadata/properties"/>
    <ds:schemaRef ds:uri="http://schemas.microsoft.com/office/infopath/2007/PartnerControls"/>
    <ds:schemaRef ds:uri="de4ce362-36a0-45ca-b15f-c64cd8e27601"/>
  </ds:schemaRefs>
</ds:datastoreItem>
</file>

<file path=customXml/itemProps2.xml><?xml version="1.0" encoding="utf-8"?>
<ds:datastoreItem xmlns:ds="http://schemas.openxmlformats.org/officeDocument/2006/customXml" ds:itemID="{888D662F-B0E4-4296-BA9C-5496226688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64BA2C-F8B3-47D5-A511-77EF954DC6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4ce362-36a0-45ca-b15f-c64cd8e276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58B5B4-D336-47A8-84BC-1AE585D0F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3929</Words>
  <Characters>22399</Characters>
  <Application>Microsoft Office Word</Application>
  <DocSecurity>8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Mental Health Center Reimbursement 2025</vt:lpstr>
    </vt:vector>
  </TitlesOfParts>
  <Manager>Missouri Department of Social Services</Manager>
  <Company>State of Missouri</Company>
  <LinksUpToDate>false</LinksUpToDate>
  <CharactersWithSpaces>26276</CharactersWithSpaces>
  <SharedDoc>false</SharedDoc>
  <HLinks>
    <vt:vector size="24" baseType="variant">
      <vt:variant>
        <vt:i4>4390989</vt:i4>
      </vt:variant>
      <vt:variant>
        <vt:i4>9</vt:i4>
      </vt:variant>
      <vt:variant>
        <vt:i4>0</vt:i4>
      </vt:variant>
      <vt:variant>
        <vt:i4>5</vt:i4>
      </vt:variant>
      <vt:variant>
        <vt:lpwstr>http://dss.missouri.gov/mhd/global/pages/mednewssubscribe.htm</vt:lpwstr>
      </vt:variant>
      <vt:variant>
        <vt:lpwstr/>
      </vt:variant>
      <vt:variant>
        <vt:i4>5242900</vt:i4>
      </vt:variant>
      <vt:variant>
        <vt:i4>6</vt:i4>
      </vt:variant>
      <vt:variant>
        <vt:i4>0</vt:i4>
      </vt:variant>
      <vt:variant>
        <vt:i4>5</vt:i4>
      </vt:variant>
      <vt:variant>
        <vt:lpwstr>http://manuals.momed.com/</vt:lpwstr>
      </vt:variant>
      <vt:variant>
        <vt:lpwstr/>
      </vt:variant>
      <vt:variant>
        <vt:i4>3604542</vt:i4>
      </vt:variant>
      <vt:variant>
        <vt:i4>3</vt:i4>
      </vt:variant>
      <vt:variant>
        <vt:i4>0</vt:i4>
      </vt:variant>
      <vt:variant>
        <vt:i4>5</vt:i4>
      </vt:variant>
      <vt:variant>
        <vt:lpwstr>http://dss.mo.gov/mhd/providers/pages/bulletins.htm</vt:lpwstr>
      </vt:variant>
      <vt:variant>
        <vt:lpwstr/>
      </vt:variant>
      <vt:variant>
        <vt:i4>5701662</vt:i4>
      </vt:variant>
      <vt:variant>
        <vt:i4>0</vt:i4>
      </vt:variant>
      <vt:variant>
        <vt:i4>0</vt:i4>
      </vt:variant>
      <vt:variant>
        <vt:i4>5</vt:i4>
      </vt:variant>
      <vt:variant>
        <vt:lpwstr>http://www.dss.mo.gov/mh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Mental Health Center Reimbursement 2025</dc:title>
  <dc:creator>MO HealthNet</dc:creator>
  <cp:keywords>Community Mental Health Center Reimbursement 2025</cp:keywords>
  <cp:lastModifiedBy>Peanick, Julie</cp:lastModifiedBy>
  <cp:revision>4</cp:revision>
  <cp:lastPrinted>2018-12-28T19:46:00Z</cp:lastPrinted>
  <dcterms:created xsi:type="dcterms:W3CDTF">2026-04-16T17:05:00Z</dcterms:created>
  <dcterms:modified xsi:type="dcterms:W3CDTF">2026-04-16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3f7b5cafba1db6b979a5036e7e13c156db6d0604ca2a285162f501e8dbe580</vt:lpwstr>
  </property>
  <property fmtid="{D5CDD505-2E9C-101B-9397-08002B2CF9AE}" pid="3" name="ContentTypeId">
    <vt:lpwstr>0x010100C435508F8315CF448504F42060908B5E</vt:lpwstr>
  </property>
</Properties>
</file>